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2D07B" w14:textId="2622B26F" w:rsidR="00C61994" w:rsidRDefault="00000000">
      <w:pPr>
        <w:pStyle w:val="FirstParagraph"/>
      </w:pPr>
      <w:r>
        <w:rPr>
          <w:b/>
          <w:bCs/>
          <w:highlight w:val="yellow"/>
          <w:u w:val="single"/>
        </w:rPr>
        <w:t>SurveyUSA Questionnaire for Johns Hopkins University v 1.4</w:t>
      </w:r>
    </w:p>
    <w:p w14:paraId="72F4FF55" w14:textId="77777777" w:rsidR="00C61994" w:rsidRDefault="00000000">
      <w:pPr>
        <w:numPr>
          <w:ilvl w:val="0"/>
          <w:numId w:val="2"/>
        </w:numPr>
      </w:pPr>
      <w:r>
        <w:t>[F1a]</w:t>
      </w:r>
    </w:p>
    <w:p w14:paraId="3BF45B70" w14:textId="2D5D2A55" w:rsidR="00C61994" w:rsidRDefault="00000000">
      <w:pPr>
        <w:pStyle w:val="FirstParagraph"/>
      </w:pPr>
      <w:r>
        <w:rPr>
          <w:i/>
          <w:iCs/>
        </w:rPr>
        <w:t xml:space="preserve">[randomize answer choice order: half get very positive </w:t>
      </w:r>
      <w:r w:rsidR="00A11D2A" w:rsidRPr="00A11D2A">
        <w:rPr>
          <w:i/>
          <w:iCs/>
        </w:rPr>
        <w:sym w:font="Wingdings" w:char="F0E0"/>
      </w:r>
      <w:r w:rsidR="00A11D2A">
        <w:rPr>
          <w:i/>
          <w:iCs/>
        </w:rPr>
        <w:t xml:space="preserve"> </w:t>
      </w:r>
      <w:r>
        <w:rPr>
          <w:i/>
          <w:iCs/>
        </w:rPr>
        <w:t>very negative, half get the reverse]</w:t>
      </w:r>
    </w:p>
    <w:p w14:paraId="28649F65" w14:textId="77777777" w:rsidR="00C61994" w:rsidRDefault="00000000">
      <w:pPr>
        <w:pStyle w:val="BodyText"/>
      </w:pPr>
      <w:r>
        <w:t>Overall, how do you feel about the growing role of artificial intelligence in everyday life?</w:t>
      </w:r>
    </w:p>
    <w:p w14:paraId="3743B903" w14:textId="77777777" w:rsidR="00C61994" w:rsidRDefault="00000000">
      <w:pPr>
        <w:pStyle w:val="BodyText"/>
      </w:pPr>
      <w:r>
        <w:t>Very positive</w:t>
      </w:r>
      <w:r>
        <w:br/>
        <w:t>Somewhat positive</w:t>
      </w:r>
      <w:r>
        <w:br/>
        <w:t>Mixed</w:t>
      </w:r>
      <w:r>
        <w:br/>
        <w:t>Somewhat negative</w:t>
      </w:r>
      <w:r>
        <w:br/>
        <w:t>Very negative</w:t>
      </w:r>
    </w:p>
    <w:p w14:paraId="3C1D8154" w14:textId="77777777" w:rsidR="00C61994" w:rsidRDefault="00000000">
      <w:pPr>
        <w:pStyle w:val="BodyText"/>
      </w:pPr>
      <w:r>
        <w:t>Not sure</w:t>
      </w:r>
    </w:p>
    <w:p w14:paraId="52F75A2B" w14:textId="77777777" w:rsidR="00C61994" w:rsidRDefault="00000000">
      <w:pPr>
        <w:numPr>
          <w:ilvl w:val="0"/>
          <w:numId w:val="3"/>
        </w:numPr>
      </w:pPr>
      <w:r>
        <w:t>[F1b]</w:t>
      </w:r>
    </w:p>
    <w:p w14:paraId="764AF79D" w14:textId="77777777" w:rsidR="00C61994" w:rsidRDefault="00000000">
      <w:pPr>
        <w:pStyle w:val="FirstParagraph"/>
      </w:pPr>
      <w:r>
        <w:t>In just a few words – your personal opinion – what is the main reason for your answer?</w:t>
      </w:r>
    </w:p>
    <w:p w14:paraId="350A33A1" w14:textId="77777777" w:rsidR="00C61994" w:rsidRDefault="00000000">
      <w:pPr>
        <w:pStyle w:val="BodyText"/>
      </w:pPr>
      <w:r>
        <w:rPr>
          <w:i/>
          <w:iCs/>
        </w:rPr>
        <w:t>[Open single-line text box to encourage words, not sentences]</w:t>
      </w:r>
    </w:p>
    <w:p w14:paraId="636B690C" w14:textId="77777777" w:rsidR="00C61994" w:rsidRDefault="00000000">
      <w:pPr>
        <w:pStyle w:val="BodyText"/>
      </w:pPr>
      <w:r>
        <w:rPr>
          <w:i/>
          <w:iCs/>
        </w:rPr>
        <w:t>[randomize order of sections A-E below; randomize order of questions within each section, unless otherwise noted]</w:t>
      </w:r>
    </w:p>
    <w:p w14:paraId="2AA9EF17" w14:textId="77777777" w:rsidR="00C61994" w:rsidRDefault="00000000">
      <w:pPr>
        <w:pStyle w:val="BodyText"/>
      </w:pPr>
      <w:r>
        <w:t>## Section A: Disclosure &amp; Transparency</w:t>
      </w:r>
    </w:p>
    <w:p w14:paraId="54461740" w14:textId="77777777" w:rsidR="00C61994" w:rsidRDefault="00000000">
      <w:pPr>
        <w:numPr>
          <w:ilvl w:val="0"/>
          <w:numId w:val="4"/>
        </w:numPr>
      </w:pPr>
      <w:r>
        <w:t>[A1]</w:t>
      </w:r>
    </w:p>
    <w:p w14:paraId="1FF6E08C" w14:textId="217F07ED" w:rsidR="00C61994" w:rsidRDefault="00000000">
      <w:pPr>
        <w:pStyle w:val="FirstParagraph"/>
      </w:pPr>
      <w:r>
        <w:rPr>
          <w:i/>
          <w:iCs/>
        </w:rPr>
        <w:t>[randomize answer choice order: half get strongly support</w:t>
      </w:r>
      <w:r w:rsidR="00A11D2A">
        <w:rPr>
          <w:i/>
          <w:iCs/>
        </w:rPr>
        <w:t xml:space="preserve"> </w:t>
      </w:r>
      <w:r w:rsidR="00A11D2A" w:rsidRPr="00A11D2A">
        <w:rPr>
          <w:i/>
          <w:iCs/>
        </w:rPr>
        <w:sym w:font="Wingdings" w:char="F0E0"/>
      </w:r>
      <w:r>
        <w:rPr>
          <w:i/>
          <w:iCs/>
        </w:rPr>
        <w:t xml:space="preserve">  strongly oppose, half get the reverse]</w:t>
      </w:r>
    </w:p>
    <w:p w14:paraId="5D111CB8" w14:textId="77777777" w:rsidR="00C61994" w:rsidRDefault="00000000">
      <w:pPr>
        <w:pStyle w:val="BodyText"/>
      </w:pPr>
      <w:r>
        <w:t>Some states have proposed requiring companies to tell you when you are talking to an AI instead of a human, such as in customer service chats or calls. Would you [support or oppose] [oppose or support] this?</w:t>
      </w:r>
    </w:p>
    <w:p w14:paraId="7487B215" w14:textId="77777777" w:rsidR="00C61994" w:rsidRDefault="00000000">
      <w:pPr>
        <w:pStyle w:val="BodyText"/>
      </w:pPr>
      <w:r>
        <w:t>Strongly support</w:t>
      </w:r>
      <w:r>
        <w:br/>
        <w:t>Somewhat support</w:t>
      </w:r>
      <w:r>
        <w:br/>
        <w:t>Somewhat oppose</w:t>
      </w:r>
      <w:r>
        <w:br/>
        <w:t>Strongly oppose</w:t>
      </w:r>
    </w:p>
    <w:p w14:paraId="14C7B768" w14:textId="77777777" w:rsidR="00C61994" w:rsidRDefault="00000000">
      <w:pPr>
        <w:pStyle w:val="BodyText"/>
      </w:pPr>
      <w:r>
        <w:t>Not sure</w:t>
      </w:r>
    </w:p>
    <w:p w14:paraId="4CD3DA49" w14:textId="77777777" w:rsidR="00C61994" w:rsidRDefault="00000000">
      <w:pPr>
        <w:numPr>
          <w:ilvl w:val="0"/>
          <w:numId w:val="5"/>
        </w:numPr>
      </w:pPr>
      <w:r>
        <w:t>[A2]</w:t>
      </w:r>
    </w:p>
    <w:p w14:paraId="766A03A0" w14:textId="7ACBE8ED" w:rsidR="00C61994" w:rsidRDefault="00000000">
      <w:pPr>
        <w:pStyle w:val="FirstParagraph"/>
      </w:pPr>
      <w:r>
        <w:rPr>
          <w:i/>
          <w:iCs/>
        </w:rPr>
        <w:t xml:space="preserve">[randomize answer choice order: half get strongly support </w:t>
      </w:r>
      <w:r w:rsidR="00A11D2A" w:rsidRPr="00A11D2A">
        <w:rPr>
          <w:i/>
          <w:iCs/>
        </w:rPr>
        <w:sym w:font="Wingdings" w:char="F0E0"/>
      </w:r>
      <w:r>
        <w:rPr>
          <w:i/>
          <w:iCs/>
        </w:rPr>
        <w:t xml:space="preserve"> strongly oppose, half get the reverse]</w:t>
      </w:r>
    </w:p>
    <w:p w14:paraId="5C19FA8C" w14:textId="77777777" w:rsidR="00C61994" w:rsidRDefault="00000000">
      <w:pPr>
        <w:pStyle w:val="BodyText"/>
      </w:pPr>
      <w:r>
        <w:lastRenderedPageBreak/>
        <w:t>Some states now require AI-generated images, videos, and audio to carry a visible label when posted on social media or other online platforms. Would you [support or oppose] [oppose or support] this?</w:t>
      </w:r>
    </w:p>
    <w:p w14:paraId="6BADBC93" w14:textId="77777777" w:rsidR="00C61994" w:rsidRDefault="00000000">
      <w:pPr>
        <w:pStyle w:val="BodyText"/>
      </w:pPr>
      <w:r>
        <w:t>Strongly support</w:t>
      </w:r>
      <w:r>
        <w:br/>
        <w:t>Somewhat support</w:t>
      </w:r>
      <w:r>
        <w:br/>
        <w:t>Somewhat oppose</w:t>
      </w:r>
      <w:r>
        <w:br/>
        <w:t>Strongly oppose</w:t>
      </w:r>
    </w:p>
    <w:p w14:paraId="03284CF1" w14:textId="77777777" w:rsidR="00C61994" w:rsidRDefault="00000000">
      <w:pPr>
        <w:pStyle w:val="BodyText"/>
      </w:pPr>
      <w:r>
        <w:t>Not sure</w:t>
      </w:r>
    </w:p>
    <w:p w14:paraId="3C1C5E7E" w14:textId="77777777" w:rsidR="00C61994" w:rsidRDefault="00000000">
      <w:pPr>
        <w:numPr>
          <w:ilvl w:val="0"/>
          <w:numId w:val="6"/>
        </w:numPr>
      </w:pPr>
      <w:r>
        <w:t>[A3]</w:t>
      </w:r>
    </w:p>
    <w:p w14:paraId="2761D04F" w14:textId="77777777" w:rsidR="00C61994" w:rsidRDefault="00000000">
      <w:pPr>
        <w:pStyle w:val="FirstParagraph"/>
      </w:pPr>
      <w:r>
        <w:rPr>
          <w:i/>
          <w:iCs/>
        </w:rPr>
        <w:t>[does not rotate, is always last question in Section A]</w:t>
      </w:r>
    </w:p>
    <w:p w14:paraId="6E812A95" w14:textId="77777777" w:rsidR="00C61994" w:rsidRDefault="00000000">
      <w:pPr>
        <w:pStyle w:val="BodyText"/>
      </w:pPr>
      <w:r>
        <w:t xml:space="preserve">When you use an AI system (such as a chatbot, search assistant, or recommendation tool), what would you most want to know about it? (select up to three answers) </w:t>
      </w:r>
      <w:r>
        <w:rPr>
          <w:i/>
          <w:iCs/>
        </w:rPr>
        <w:t>[randomize order of answer choices]</w:t>
      </w:r>
    </w:p>
    <w:p w14:paraId="6C4B85B2" w14:textId="77777777" w:rsidR="00C61994" w:rsidRDefault="00000000">
      <w:pPr>
        <w:pStyle w:val="BodyText"/>
      </w:pPr>
      <w:r>
        <w:t>Whether my conversations are stored or used to train the system</w:t>
      </w:r>
      <w:r>
        <w:br/>
        <w:t>Who built the system and who trained it</w:t>
      </w:r>
      <w:r>
        <w:br/>
        <w:t>How reliable or accurate it is in the topic I'm asking about</w:t>
      </w:r>
      <w:r>
        <w:br/>
        <w:t>Whether its recommendations are affected by paid sponsors</w:t>
      </w:r>
      <w:r>
        <w:br/>
        <w:t>What data it was trained on</w:t>
      </w:r>
      <w:r>
        <w:br/>
        <w:t>How it generates its responses</w:t>
      </w:r>
      <w:r>
        <w:br/>
        <w:t>None of these, I don't need to know [exclusive choice, anchored in last position]</w:t>
      </w:r>
    </w:p>
    <w:p w14:paraId="2854E956" w14:textId="77777777" w:rsidR="00C61994" w:rsidRDefault="00000000">
      <w:pPr>
        <w:pStyle w:val="BodyText"/>
      </w:pPr>
      <w:r>
        <w:t>## Section B: AI in the Workplace</w:t>
      </w:r>
    </w:p>
    <w:p w14:paraId="5C8862D4" w14:textId="77777777" w:rsidR="00C61994" w:rsidRDefault="00000000">
      <w:pPr>
        <w:numPr>
          <w:ilvl w:val="0"/>
          <w:numId w:val="7"/>
        </w:numPr>
      </w:pPr>
      <w:r>
        <w:t>[B0a]</w:t>
      </w:r>
    </w:p>
    <w:p w14:paraId="77445001" w14:textId="77777777" w:rsidR="00C61994" w:rsidRDefault="00000000">
      <w:pPr>
        <w:pStyle w:val="FirstParagraph"/>
      </w:pPr>
      <w:r>
        <w:rPr>
          <w:i/>
          <w:iCs/>
        </w:rPr>
        <w:t>[does not rotate, anchored as first question in Section B]</w:t>
      </w:r>
    </w:p>
    <w:p w14:paraId="12BE3346" w14:textId="77777777" w:rsidR="00C61994" w:rsidRDefault="00000000">
      <w:pPr>
        <w:pStyle w:val="BodyText"/>
      </w:pPr>
      <w:r>
        <w:t>What best describes your employment status?</w:t>
      </w:r>
    </w:p>
    <w:p w14:paraId="25C1B01D" w14:textId="77777777" w:rsidR="00C61994" w:rsidRDefault="00000000">
      <w:pPr>
        <w:pStyle w:val="BodyText"/>
      </w:pPr>
      <w:r>
        <w:t xml:space="preserve">Working full-time                                        </w:t>
      </w:r>
      <w:r>
        <w:rPr>
          <w:i/>
          <w:iCs/>
        </w:rPr>
        <w:t>[continue to B0b]</w:t>
      </w:r>
    </w:p>
    <w:p w14:paraId="128E1E68" w14:textId="77777777" w:rsidR="00C61994" w:rsidRDefault="00000000">
      <w:pPr>
        <w:pStyle w:val="BodyText"/>
      </w:pPr>
      <w:r>
        <w:t xml:space="preserve">Working part-time                                        </w:t>
      </w:r>
      <w:r>
        <w:rPr>
          <w:i/>
          <w:iCs/>
        </w:rPr>
        <w:t>[continue to B0b]</w:t>
      </w:r>
    </w:p>
    <w:p w14:paraId="71313566" w14:textId="77777777" w:rsidR="00C61994" w:rsidRDefault="00000000">
      <w:pPr>
        <w:pStyle w:val="BodyText"/>
      </w:pPr>
      <w:r>
        <w:t xml:space="preserve">Unemployed and looking for work </w:t>
      </w:r>
      <w:r>
        <w:rPr>
          <w:i/>
          <w:iCs/>
        </w:rPr>
        <w:t>[skip to B1]</w:t>
      </w:r>
    </w:p>
    <w:p w14:paraId="07DA7E0C" w14:textId="77777777" w:rsidR="00C61994" w:rsidRDefault="00000000">
      <w:pPr>
        <w:pStyle w:val="BodyText"/>
      </w:pPr>
      <w:r>
        <w:t xml:space="preserve">A homemaker or stay-at-home parent      </w:t>
      </w:r>
      <w:r>
        <w:rPr>
          <w:i/>
          <w:iCs/>
        </w:rPr>
        <w:t>[skip to B1]</w:t>
      </w:r>
    </w:p>
    <w:p w14:paraId="64224CBA" w14:textId="77777777" w:rsidR="00C61994" w:rsidRDefault="00000000">
      <w:pPr>
        <w:pStyle w:val="BodyText"/>
      </w:pPr>
      <w:r>
        <w:t xml:space="preserve">Student                                                         </w:t>
      </w:r>
      <w:r>
        <w:rPr>
          <w:i/>
          <w:iCs/>
        </w:rPr>
        <w:t>[skip to B1]</w:t>
      </w:r>
    </w:p>
    <w:p w14:paraId="12E66885" w14:textId="77777777" w:rsidR="00C61994" w:rsidRDefault="00000000">
      <w:pPr>
        <w:pStyle w:val="BodyText"/>
      </w:pPr>
      <w:r>
        <w:t xml:space="preserve">Retired                                                         </w:t>
      </w:r>
      <w:r>
        <w:rPr>
          <w:i/>
          <w:iCs/>
        </w:rPr>
        <w:t>[skip to B1]</w:t>
      </w:r>
    </w:p>
    <w:p w14:paraId="2C446DD7" w14:textId="77777777" w:rsidR="00C61994" w:rsidRDefault="00000000">
      <w:pPr>
        <w:pStyle w:val="BodyText"/>
      </w:pPr>
      <w:r>
        <w:t xml:space="preserve">Other                                                           </w:t>
      </w:r>
      <w:r>
        <w:rPr>
          <w:i/>
          <w:iCs/>
        </w:rPr>
        <w:t>[skip to B1]</w:t>
      </w:r>
    </w:p>
    <w:p w14:paraId="58369B6F" w14:textId="77777777" w:rsidR="00C61994" w:rsidRDefault="00000000">
      <w:pPr>
        <w:pStyle w:val="BodyText"/>
      </w:pPr>
      <w:r>
        <w:t> </w:t>
      </w:r>
    </w:p>
    <w:p w14:paraId="41F5D25B" w14:textId="77777777" w:rsidR="00C61994" w:rsidRDefault="00000000">
      <w:pPr>
        <w:numPr>
          <w:ilvl w:val="0"/>
          <w:numId w:val="8"/>
        </w:numPr>
      </w:pPr>
      <w:r>
        <w:lastRenderedPageBreak/>
        <w:t>[B0b]</w:t>
      </w:r>
    </w:p>
    <w:p w14:paraId="0E93CF85" w14:textId="77777777" w:rsidR="00C61994" w:rsidRDefault="00000000">
      <w:pPr>
        <w:pStyle w:val="FirstParagraph"/>
      </w:pPr>
      <w:r>
        <w:rPr>
          <w:i/>
          <w:iCs/>
        </w:rPr>
        <w:t>[does not rotate, anchored as 2</w:t>
      </w:r>
      <w:r>
        <w:rPr>
          <w:i/>
          <w:iCs/>
          <w:vertAlign w:val="superscript"/>
        </w:rPr>
        <w:t>nd</w:t>
      </w:r>
      <w:r>
        <w:rPr>
          <w:i/>
          <w:iCs/>
        </w:rPr>
        <w:t xml:space="preserve"> question in Section B]</w:t>
      </w:r>
    </w:p>
    <w:p w14:paraId="578CC85A" w14:textId="77777777" w:rsidR="00C61994" w:rsidRDefault="00000000">
      <w:pPr>
        <w:pStyle w:val="BodyText"/>
      </w:pPr>
      <w:r>
        <w:rPr>
          <w:i/>
          <w:iCs/>
        </w:rPr>
        <w:t>[asked of those working full or part time]</w:t>
      </w:r>
    </w:p>
    <w:p w14:paraId="4EEF16E3" w14:textId="77777777" w:rsidR="00C61994" w:rsidRDefault="00000000">
      <w:pPr>
        <w:pStyle w:val="BodyText"/>
      </w:pPr>
      <w:r>
        <w:t>How much of the work you do is done on digital devices, such as computers, smartphones, tablets, etc.?</w:t>
      </w:r>
    </w:p>
    <w:p w14:paraId="454DD569" w14:textId="77777777" w:rsidR="00C61994" w:rsidRDefault="00000000">
      <w:pPr>
        <w:pStyle w:val="BodyText"/>
      </w:pPr>
      <w:r>
        <w:t xml:space="preserve">None at all </w:t>
      </w:r>
      <w:r>
        <w:rPr>
          <w:i/>
          <w:iCs/>
        </w:rPr>
        <w:t>[does not get B2, B4, or B5]</w:t>
      </w:r>
    </w:p>
    <w:p w14:paraId="5600F9E8" w14:textId="77777777" w:rsidR="00C61994" w:rsidRDefault="00000000">
      <w:pPr>
        <w:pStyle w:val="BodyText"/>
      </w:pPr>
      <w:r>
        <w:t xml:space="preserve">Less than 25% </w:t>
      </w:r>
      <w:r>
        <w:rPr>
          <w:i/>
          <w:iCs/>
        </w:rPr>
        <w:t>[gets B2, B4, and B5]</w:t>
      </w:r>
    </w:p>
    <w:p w14:paraId="7E800E2C" w14:textId="77777777" w:rsidR="00C61994" w:rsidRDefault="00000000">
      <w:pPr>
        <w:pStyle w:val="BodyText"/>
      </w:pPr>
      <w:r>
        <w:t xml:space="preserve">25%-50% </w:t>
      </w:r>
      <w:r>
        <w:rPr>
          <w:i/>
          <w:iCs/>
        </w:rPr>
        <w:t>[gets B2, B4, and B5]</w:t>
      </w:r>
    </w:p>
    <w:p w14:paraId="11ACA679" w14:textId="77777777" w:rsidR="00C61994" w:rsidRDefault="00000000">
      <w:pPr>
        <w:pStyle w:val="BodyText"/>
      </w:pPr>
      <w:r>
        <w:t xml:space="preserve">50%-75% </w:t>
      </w:r>
      <w:r>
        <w:rPr>
          <w:i/>
          <w:iCs/>
        </w:rPr>
        <w:t>[gets B2, B4, and B5]</w:t>
      </w:r>
    </w:p>
    <w:p w14:paraId="277B266F" w14:textId="77777777" w:rsidR="00C61994" w:rsidRDefault="00000000">
      <w:pPr>
        <w:pStyle w:val="BodyText"/>
      </w:pPr>
      <w:r>
        <w:t xml:space="preserve">75%-100% </w:t>
      </w:r>
      <w:r>
        <w:rPr>
          <w:i/>
          <w:iCs/>
        </w:rPr>
        <w:t>[gets B2, B4, and B5]</w:t>
      </w:r>
    </w:p>
    <w:p w14:paraId="3A7E25D3" w14:textId="77777777" w:rsidR="00C61994" w:rsidRDefault="00000000">
      <w:pPr>
        <w:numPr>
          <w:ilvl w:val="0"/>
          <w:numId w:val="9"/>
        </w:numPr>
      </w:pPr>
      <w:r>
        <w:t>[B1]</w:t>
      </w:r>
    </w:p>
    <w:p w14:paraId="147DDDA8" w14:textId="3D6C23CE" w:rsidR="00C61994" w:rsidRDefault="00000000">
      <w:pPr>
        <w:pStyle w:val="FirstParagraph"/>
      </w:pPr>
      <w:r>
        <w:rPr>
          <w:i/>
          <w:iCs/>
        </w:rPr>
        <w:t xml:space="preserve">[randomize answer choice order: half get strongly support </w:t>
      </w:r>
      <w:r w:rsidR="00A11D2A" w:rsidRPr="00A11D2A">
        <w:rPr>
          <w:i/>
          <w:iCs/>
        </w:rPr>
        <w:sym w:font="Wingdings" w:char="F0E0"/>
      </w:r>
      <w:r>
        <w:rPr>
          <w:i/>
          <w:iCs/>
        </w:rPr>
        <w:t xml:space="preserve"> strongly oppose, half get the reverse]</w:t>
      </w:r>
    </w:p>
    <w:p w14:paraId="3BAD2CE1" w14:textId="77777777" w:rsidR="00C61994" w:rsidRDefault="00000000">
      <w:pPr>
        <w:pStyle w:val="BodyText"/>
      </w:pPr>
      <w:r>
        <w:t>Some states have proposed requiring employers to tell job applicants when AI is used to screen their resumes, evaluate their interviews, or make other hiring decisions. Would you [support or oppose] [oppose or support] such a policy?</w:t>
      </w:r>
    </w:p>
    <w:p w14:paraId="7D9F8C13" w14:textId="77777777" w:rsidR="00C61994" w:rsidRDefault="00000000">
      <w:pPr>
        <w:pStyle w:val="BodyText"/>
      </w:pPr>
      <w:r>
        <w:t>Strongly support</w:t>
      </w:r>
      <w:r>
        <w:br/>
        <w:t>Somewhat support</w:t>
      </w:r>
      <w:r>
        <w:br/>
        <w:t>Somewhat oppose</w:t>
      </w:r>
      <w:r>
        <w:br/>
        <w:t>Strongly oppose</w:t>
      </w:r>
    </w:p>
    <w:p w14:paraId="6CCDBB06" w14:textId="77777777" w:rsidR="00C61994" w:rsidRDefault="00000000">
      <w:pPr>
        <w:pStyle w:val="BodyText"/>
      </w:pPr>
      <w:r>
        <w:t>Not sure</w:t>
      </w:r>
    </w:p>
    <w:p w14:paraId="2B8CB444" w14:textId="77777777" w:rsidR="00C61994" w:rsidRDefault="00000000">
      <w:pPr>
        <w:numPr>
          <w:ilvl w:val="0"/>
          <w:numId w:val="10"/>
        </w:numPr>
      </w:pPr>
      <w:r>
        <w:t>[B2]</w:t>
      </w:r>
    </w:p>
    <w:p w14:paraId="4FEC5B82" w14:textId="77777777" w:rsidR="00C61994" w:rsidRDefault="00000000">
      <w:pPr>
        <w:pStyle w:val="FirstParagraph"/>
      </w:pPr>
      <w:r>
        <w:rPr>
          <w:i/>
          <w:iCs/>
        </w:rPr>
        <w:t>[asked only of those who do at least some work via digital device]</w:t>
      </w:r>
    </w:p>
    <w:p w14:paraId="397F7D04" w14:textId="77777777" w:rsidR="00C61994" w:rsidRDefault="00000000">
      <w:pPr>
        <w:pStyle w:val="BodyText"/>
      </w:pPr>
      <w:r>
        <w:t xml:space="preserve">Imagine your employer started using AI to handle some of the computer-based tasks you currently do. How would you feel? </w:t>
      </w:r>
      <w:r>
        <w:rPr>
          <w:i/>
          <w:iCs/>
        </w:rPr>
        <w:t>[randomize order of first four answer choices]</w:t>
      </w:r>
      <w:r>
        <w:t xml:space="preserve"> (check all that apply)</w:t>
      </w:r>
    </w:p>
    <w:p w14:paraId="6AEBE6C8" w14:textId="77777777" w:rsidR="00C61994" w:rsidRDefault="00000000">
      <w:pPr>
        <w:pStyle w:val="BodyText"/>
      </w:pPr>
      <w:r>
        <w:t>Relieved to get help with routine tasks</w:t>
      </w:r>
      <w:r>
        <w:br/>
        <w:t>Worried about losing my job or my role shrinking</w:t>
      </w:r>
      <w:r>
        <w:br/>
        <w:t>Uneasy about losing control over my own work</w:t>
      </w:r>
      <w:r>
        <w:br/>
        <w:t>Curious to see how it changes things</w:t>
      </w:r>
      <w:r>
        <w:br/>
        <w:t>Not much affected [exclusive choice]</w:t>
      </w:r>
    </w:p>
    <w:p w14:paraId="770168CF" w14:textId="77777777" w:rsidR="00C61994" w:rsidRDefault="00000000">
      <w:pPr>
        <w:pStyle w:val="BodyText"/>
      </w:pPr>
      <w:r>
        <w:t>None of the above [exclusive choice]</w:t>
      </w:r>
    </w:p>
    <w:p w14:paraId="0C1ECB75" w14:textId="77777777" w:rsidR="00C61994" w:rsidRDefault="00000000">
      <w:pPr>
        <w:numPr>
          <w:ilvl w:val="0"/>
          <w:numId w:val="11"/>
        </w:numPr>
      </w:pPr>
      <w:r>
        <w:lastRenderedPageBreak/>
        <w:t>[B3]</w:t>
      </w:r>
    </w:p>
    <w:p w14:paraId="146FFD88" w14:textId="21F4EA18" w:rsidR="00C61994" w:rsidRDefault="00000000">
      <w:pPr>
        <w:pStyle w:val="FirstParagraph"/>
      </w:pPr>
      <w:r>
        <w:rPr>
          <w:i/>
          <w:iCs/>
        </w:rPr>
        <w:t xml:space="preserve">[randomize answer choice order: half get strongly support </w:t>
      </w:r>
      <w:r w:rsidR="00A11D2A" w:rsidRPr="00A11D2A">
        <w:rPr>
          <w:i/>
          <w:iCs/>
        </w:rPr>
        <w:sym w:font="Wingdings" w:char="F0E0"/>
      </w:r>
      <w:r>
        <w:rPr>
          <w:i/>
          <w:iCs/>
        </w:rPr>
        <w:t xml:space="preserve"> strongly oppose, half get the reverse]</w:t>
      </w:r>
    </w:p>
    <w:p w14:paraId="275DFC76" w14:textId="77777777" w:rsidR="00C61994" w:rsidRDefault="00000000">
      <w:pPr>
        <w:pStyle w:val="BodyText"/>
      </w:pPr>
      <w:r>
        <w:t>Some states have proposed making it illegal for AI to copy a real person's voice, face, or creative style without their permission. Would you [support or oppose] [oppose or support] such a policy?</w:t>
      </w:r>
    </w:p>
    <w:p w14:paraId="5BAAFB3B" w14:textId="77777777" w:rsidR="00C61994" w:rsidRDefault="00000000">
      <w:pPr>
        <w:pStyle w:val="BodyText"/>
      </w:pPr>
      <w:r>
        <w:t>Strongly support</w:t>
      </w:r>
      <w:r>
        <w:br/>
        <w:t>Somewhat support</w:t>
      </w:r>
      <w:r>
        <w:br/>
        <w:t>Somewhat oppose</w:t>
      </w:r>
      <w:r>
        <w:br/>
        <w:t>Strongly oppose</w:t>
      </w:r>
    </w:p>
    <w:p w14:paraId="4974E165" w14:textId="77777777" w:rsidR="00C61994" w:rsidRDefault="00000000">
      <w:pPr>
        <w:pStyle w:val="BodyText"/>
      </w:pPr>
      <w:r>
        <w:t>Not sure</w:t>
      </w:r>
    </w:p>
    <w:p w14:paraId="23F7CD2A" w14:textId="77777777" w:rsidR="00C61994" w:rsidRDefault="00000000">
      <w:pPr>
        <w:numPr>
          <w:ilvl w:val="0"/>
          <w:numId w:val="12"/>
        </w:numPr>
      </w:pPr>
      <w:r>
        <w:t>[B4]</w:t>
      </w:r>
    </w:p>
    <w:p w14:paraId="74868631" w14:textId="77777777" w:rsidR="00C61994" w:rsidRDefault="00000000">
      <w:pPr>
        <w:pStyle w:val="FirstParagraph"/>
      </w:pPr>
      <w:r>
        <w:rPr>
          <w:i/>
          <w:iCs/>
        </w:rPr>
        <w:t>[asked only of those who do at least some work via digital device]</w:t>
      </w:r>
    </w:p>
    <w:p w14:paraId="67D70002" w14:textId="747E02CD" w:rsidR="00C61994" w:rsidRDefault="00000000">
      <w:pPr>
        <w:pStyle w:val="BodyText"/>
      </w:pPr>
      <w:r>
        <w:rPr>
          <w:i/>
          <w:iCs/>
        </w:rPr>
        <w:t>[randomize answer choice order: half get a great deal</w:t>
      </w:r>
      <w:r w:rsidR="009023F1" w:rsidRPr="00A11D2A">
        <w:rPr>
          <w:i/>
          <w:iCs/>
        </w:rPr>
        <w:sym w:font="Wingdings" w:char="F0E0"/>
      </w:r>
      <w:r w:rsidR="009023F1">
        <w:rPr>
          <w:i/>
          <w:iCs/>
        </w:rPr>
        <w:t xml:space="preserve"> </w:t>
      </w:r>
      <w:r>
        <w:rPr>
          <w:i/>
          <w:iCs/>
        </w:rPr>
        <w:t xml:space="preserve"> none, half get the reverse]</w:t>
      </w:r>
    </w:p>
    <w:p w14:paraId="3E283075" w14:textId="77777777" w:rsidR="00C61994" w:rsidRDefault="00000000">
      <w:pPr>
        <w:pStyle w:val="BodyText"/>
      </w:pPr>
      <w:r>
        <w:t>How much pressure, if any, do you feel to use AI tools to keep up at work?</w:t>
      </w:r>
    </w:p>
    <w:p w14:paraId="26D7C947" w14:textId="77777777" w:rsidR="00C61994" w:rsidRDefault="00000000">
      <w:pPr>
        <w:pStyle w:val="BodyText"/>
      </w:pPr>
      <w:r>
        <w:t>A great deal</w:t>
      </w:r>
      <w:r>
        <w:br/>
        <w:t>Some</w:t>
      </w:r>
      <w:r>
        <w:br/>
        <w:t>A little</w:t>
      </w:r>
      <w:r>
        <w:br/>
        <w:t>None</w:t>
      </w:r>
    </w:p>
    <w:p w14:paraId="3F517B4A" w14:textId="77777777" w:rsidR="00C61994" w:rsidRDefault="00000000">
      <w:pPr>
        <w:pStyle w:val="BodyText"/>
      </w:pPr>
      <w:r>
        <w:t>Not sure</w:t>
      </w:r>
    </w:p>
    <w:p w14:paraId="33F39F33" w14:textId="77777777" w:rsidR="00C61994" w:rsidRDefault="00000000">
      <w:pPr>
        <w:numPr>
          <w:ilvl w:val="0"/>
          <w:numId w:val="13"/>
        </w:numPr>
      </w:pPr>
      <w:r>
        <w:t>[B5]</w:t>
      </w:r>
    </w:p>
    <w:p w14:paraId="242F2EC9" w14:textId="77777777" w:rsidR="00C61994" w:rsidRDefault="00000000">
      <w:pPr>
        <w:pStyle w:val="FirstParagraph"/>
      </w:pPr>
      <w:r>
        <w:rPr>
          <w:i/>
          <w:iCs/>
        </w:rPr>
        <w:t>[asked only of those who do at least some work via digital device]</w:t>
      </w:r>
    </w:p>
    <w:p w14:paraId="4122A4E5" w14:textId="50D3474F" w:rsidR="00C61994" w:rsidRDefault="00000000">
      <w:pPr>
        <w:pStyle w:val="BodyText"/>
      </w:pPr>
      <w:r>
        <w:rPr>
          <w:i/>
          <w:iCs/>
        </w:rPr>
        <w:t xml:space="preserve">[randomize answer choice order: half much harder </w:t>
      </w:r>
      <w:r w:rsidR="009023F1" w:rsidRPr="00A11D2A">
        <w:rPr>
          <w:i/>
          <w:iCs/>
        </w:rPr>
        <w:sym w:font="Wingdings" w:char="F0E0"/>
      </w:r>
      <w:r>
        <w:rPr>
          <w:i/>
          <w:iCs/>
        </w:rPr>
        <w:t xml:space="preserve"> no difference, half get the reverse]</w:t>
      </w:r>
    </w:p>
    <w:p w14:paraId="691CB0CB" w14:textId="77777777" w:rsidR="00C61994" w:rsidRDefault="00000000">
      <w:pPr>
        <w:pStyle w:val="BodyText"/>
      </w:pPr>
      <w:r>
        <w:t>If you could no longer use AI tools, how would it affect your ability to do your work?</w:t>
      </w:r>
    </w:p>
    <w:p w14:paraId="0CB74027" w14:textId="77777777" w:rsidR="00C61994" w:rsidRDefault="00000000">
      <w:pPr>
        <w:pStyle w:val="BodyText"/>
      </w:pPr>
      <w:r>
        <w:t>Would make it much harder</w:t>
      </w:r>
      <w:r>
        <w:br/>
        <w:t>Somewhat harder</w:t>
      </w:r>
      <w:r>
        <w:br/>
        <w:t>Not much difference</w:t>
      </w:r>
      <w:r>
        <w:br/>
        <w:t>No difference at all</w:t>
      </w:r>
    </w:p>
    <w:p w14:paraId="6D24DAED" w14:textId="77777777" w:rsidR="00C61994" w:rsidRDefault="00000000">
      <w:pPr>
        <w:pStyle w:val="BodyText"/>
      </w:pPr>
      <w:r>
        <w:t>Not sure</w:t>
      </w:r>
      <w:r>
        <w:br/>
        <w:t>I don't use AI for work</w:t>
      </w:r>
    </w:p>
    <w:p w14:paraId="39EFB03B" w14:textId="77777777" w:rsidR="00C61994" w:rsidRDefault="00000000">
      <w:pPr>
        <w:numPr>
          <w:ilvl w:val="0"/>
          <w:numId w:val="14"/>
        </w:numPr>
      </w:pPr>
      <w:r>
        <w:t>[B6]</w:t>
      </w:r>
    </w:p>
    <w:p w14:paraId="3B48A41F" w14:textId="77777777" w:rsidR="00C61994" w:rsidRDefault="00000000">
      <w:pPr>
        <w:pStyle w:val="FirstParagraph"/>
      </w:pPr>
      <w:r>
        <w:rPr>
          <w:i/>
          <w:iCs/>
        </w:rPr>
        <w:t>[asked only of those who work full or part-time]</w:t>
      </w:r>
    </w:p>
    <w:p w14:paraId="6CCD072F" w14:textId="2FE43DD4" w:rsidR="00C61994" w:rsidRDefault="00000000">
      <w:pPr>
        <w:pStyle w:val="BodyText"/>
      </w:pPr>
      <w:r>
        <w:rPr>
          <w:i/>
          <w:iCs/>
        </w:rPr>
        <w:lastRenderedPageBreak/>
        <w:t xml:space="preserve">[randomize answer choice order: half much more meaningful </w:t>
      </w:r>
      <w:r w:rsidR="00A11D2A" w:rsidRPr="00A11D2A">
        <w:rPr>
          <w:i/>
          <w:iCs/>
        </w:rPr>
        <w:sym w:font="Wingdings" w:char="F0E0"/>
      </w:r>
      <w:r w:rsidR="00A11D2A">
        <w:rPr>
          <w:i/>
          <w:iCs/>
        </w:rPr>
        <w:t xml:space="preserve"> </w:t>
      </w:r>
      <w:r>
        <w:rPr>
          <w:i/>
          <w:iCs/>
        </w:rPr>
        <w:t>much less meaningful, half get the reverse]</w:t>
      </w:r>
    </w:p>
    <w:p w14:paraId="109992AF" w14:textId="77777777" w:rsidR="00C61994" w:rsidRDefault="00000000">
      <w:pPr>
        <w:pStyle w:val="BodyText"/>
      </w:pPr>
      <w:r>
        <w:t>Think about your own field of work. As AI plays a bigger role over the next 10 years, do you think the tasks you perform day to day will become [more meaningful or less meaningful] [less meaningful or more meaningful]?</w:t>
      </w:r>
    </w:p>
    <w:p w14:paraId="6E9CF9BF" w14:textId="77777777" w:rsidR="00C61994" w:rsidRDefault="00000000">
      <w:pPr>
        <w:pStyle w:val="BodyText"/>
      </w:pPr>
      <w:r>
        <w:t>Much more meaningful</w:t>
      </w:r>
      <w:r>
        <w:br/>
        <w:t>Somewhat more meaningful</w:t>
      </w:r>
      <w:r>
        <w:br/>
        <w:t>Not much change</w:t>
      </w:r>
      <w:r>
        <w:br/>
        <w:t>Somewhat less meaningful</w:t>
      </w:r>
      <w:r>
        <w:br/>
        <w:t>Much less meaningful</w:t>
      </w:r>
    </w:p>
    <w:p w14:paraId="1725FABE" w14:textId="77777777" w:rsidR="00C61994" w:rsidRDefault="00000000">
      <w:pPr>
        <w:pStyle w:val="BodyText"/>
      </w:pPr>
      <w:r>
        <w:t>Not sure</w:t>
      </w:r>
    </w:p>
    <w:p w14:paraId="27110326" w14:textId="77777777" w:rsidR="00C61994" w:rsidRDefault="00000000">
      <w:pPr>
        <w:pStyle w:val="BodyText"/>
      </w:pPr>
      <w:r>
        <w:t>## Section C: AI Safety &amp; Accountability</w:t>
      </w:r>
    </w:p>
    <w:p w14:paraId="52B27E27" w14:textId="77777777" w:rsidR="00C61994" w:rsidRDefault="00000000">
      <w:pPr>
        <w:numPr>
          <w:ilvl w:val="0"/>
          <w:numId w:val="15"/>
        </w:numPr>
      </w:pPr>
      <w:r>
        <w:t>[C1]</w:t>
      </w:r>
    </w:p>
    <w:p w14:paraId="249E8499" w14:textId="77777777" w:rsidR="00C61994" w:rsidRDefault="00000000">
      <w:pPr>
        <w:pStyle w:val="FirstParagraph"/>
      </w:pPr>
      <w:r>
        <w:t>If a doctor follows an AI system's recommendation, and the recommendation turns out to be wrong, who should be most responsible?</w:t>
      </w:r>
    </w:p>
    <w:p w14:paraId="7051A0AB" w14:textId="77777777" w:rsidR="00C61994" w:rsidRDefault="00000000">
      <w:pPr>
        <w:pStyle w:val="BodyText"/>
      </w:pPr>
      <w:r>
        <w:rPr>
          <w:i/>
          <w:iCs/>
        </w:rPr>
        <w:t>[randomize order of first three answer choices]</w:t>
      </w:r>
    </w:p>
    <w:p w14:paraId="068DBE14" w14:textId="77777777" w:rsidR="00C61994" w:rsidRDefault="00000000">
      <w:pPr>
        <w:pStyle w:val="BodyText"/>
      </w:pPr>
      <w:r>
        <w:t>The doctor</w:t>
      </w:r>
      <w:r>
        <w:br/>
        <w:t>The hospital or health system</w:t>
      </w:r>
      <w:r>
        <w:br/>
        <w:t>The company that built the AI</w:t>
      </w:r>
      <w:r>
        <w:br/>
        <w:t>All three equally</w:t>
      </w:r>
    </w:p>
    <w:p w14:paraId="06C1C5C8" w14:textId="77777777" w:rsidR="00C61994" w:rsidRDefault="00000000">
      <w:pPr>
        <w:pStyle w:val="BodyText"/>
      </w:pPr>
      <w:r>
        <w:t>Not sure</w:t>
      </w:r>
    </w:p>
    <w:p w14:paraId="52CD4C31" w14:textId="77777777" w:rsidR="00C61994" w:rsidRDefault="00000000">
      <w:pPr>
        <w:numPr>
          <w:ilvl w:val="0"/>
          <w:numId w:val="16"/>
        </w:numPr>
      </w:pPr>
      <w:r>
        <w:t>[C2]</w:t>
      </w:r>
    </w:p>
    <w:p w14:paraId="28F0D908" w14:textId="6031CC19" w:rsidR="00C61994" w:rsidRDefault="00000000">
      <w:pPr>
        <w:pStyle w:val="FirstParagraph"/>
      </w:pPr>
      <w:r>
        <w:rPr>
          <w:i/>
          <w:iCs/>
        </w:rPr>
        <w:t xml:space="preserve">[randomize answer choice order: half get strongly support </w:t>
      </w:r>
      <w:r w:rsidR="00A11D2A" w:rsidRPr="00A11D2A">
        <w:rPr>
          <w:i/>
          <w:iCs/>
        </w:rPr>
        <w:sym w:font="Wingdings" w:char="F0E0"/>
      </w:r>
      <w:r w:rsidR="00A11D2A">
        <w:rPr>
          <w:i/>
          <w:iCs/>
        </w:rPr>
        <w:t xml:space="preserve"> </w:t>
      </w:r>
      <w:r>
        <w:rPr>
          <w:i/>
          <w:iCs/>
        </w:rPr>
        <w:t>strongly oppose, half get the reverse]</w:t>
      </w:r>
    </w:p>
    <w:p w14:paraId="3AC2CA98" w14:textId="77777777" w:rsidR="00C61994" w:rsidRDefault="00000000">
      <w:pPr>
        <w:pStyle w:val="BodyText"/>
      </w:pPr>
      <w:r>
        <w:t>Some people have proposed that if an AI system makes a decision against you, such as denying you a loan or turning you down for a job, you should have the legal right to have a human review that decision. Would you [support or oppose] [oppose or support] such a policy?</w:t>
      </w:r>
    </w:p>
    <w:p w14:paraId="5DE2F605" w14:textId="77777777" w:rsidR="00C61994" w:rsidRDefault="00000000">
      <w:pPr>
        <w:pStyle w:val="BodyText"/>
      </w:pPr>
      <w:r>
        <w:t>Strongly support</w:t>
      </w:r>
      <w:r>
        <w:br/>
        <w:t>Somewhat support</w:t>
      </w:r>
      <w:r>
        <w:br/>
        <w:t>Somewhat oppose</w:t>
      </w:r>
      <w:r>
        <w:br/>
        <w:t>Strongly oppose</w:t>
      </w:r>
    </w:p>
    <w:p w14:paraId="6704FE9F" w14:textId="77777777" w:rsidR="00C61994" w:rsidRDefault="00000000">
      <w:pPr>
        <w:pStyle w:val="BodyText"/>
      </w:pPr>
      <w:r>
        <w:t>Not sure</w:t>
      </w:r>
    </w:p>
    <w:p w14:paraId="45A90DAD" w14:textId="77777777" w:rsidR="00C61994" w:rsidRDefault="00000000">
      <w:pPr>
        <w:numPr>
          <w:ilvl w:val="0"/>
          <w:numId w:val="17"/>
        </w:numPr>
      </w:pPr>
      <w:r>
        <w:t>[C3]</w:t>
      </w:r>
    </w:p>
    <w:p w14:paraId="017E7F9E" w14:textId="77777777" w:rsidR="00C61994" w:rsidRDefault="00000000">
      <w:pPr>
        <w:pStyle w:val="FirstParagraph"/>
      </w:pPr>
      <w:r>
        <w:lastRenderedPageBreak/>
        <w:t>Sharing AI-generated naked images of real people without their consent is illegal in most states, but it still happens often. What should be done about it?</w:t>
      </w:r>
    </w:p>
    <w:p w14:paraId="6CF274BC" w14:textId="77777777" w:rsidR="00C61994" w:rsidRDefault="00000000">
      <w:pPr>
        <w:pStyle w:val="BodyText"/>
      </w:pPr>
      <w:r>
        <w:rPr>
          <w:i/>
          <w:iCs/>
        </w:rPr>
        <w:t>[randomize order of first three answer choices]</w:t>
      </w:r>
      <w:r>
        <w:t xml:space="preserve"> (check all that apply)</w:t>
      </w:r>
    </w:p>
    <w:p w14:paraId="2C75542C" w14:textId="77777777" w:rsidR="00C61994" w:rsidRDefault="00000000">
      <w:pPr>
        <w:pStyle w:val="BodyText"/>
      </w:pPr>
      <w:r>
        <w:t>Hold companies that make or sell these tools legally responsible</w:t>
      </w:r>
      <w:r>
        <w:br/>
        <w:t>Let victims sue the person who created the images</w:t>
      </w:r>
      <w:r>
        <w:br/>
        <w:t>Let victims sue anyone who shared the images</w:t>
      </w:r>
      <w:r>
        <w:br/>
        <w:t>Current laws are enough; they just need time to work</w:t>
      </w:r>
    </w:p>
    <w:p w14:paraId="2C2AF560" w14:textId="77777777" w:rsidR="00C61994" w:rsidRDefault="00000000">
      <w:pPr>
        <w:pStyle w:val="BodyText"/>
      </w:pPr>
      <w:r>
        <w:t>None of the above [exclusive choice]</w:t>
      </w:r>
    </w:p>
    <w:p w14:paraId="0714321B" w14:textId="77777777" w:rsidR="00C61994" w:rsidRDefault="00000000">
      <w:pPr>
        <w:pStyle w:val="BodyText"/>
      </w:pPr>
      <w:r>
        <w:t>## Section D: AI, Meaning, and the Future</w:t>
      </w:r>
    </w:p>
    <w:p w14:paraId="2CD2DB33" w14:textId="77777777" w:rsidR="00C61994" w:rsidRDefault="00000000">
      <w:pPr>
        <w:numPr>
          <w:ilvl w:val="0"/>
          <w:numId w:val="18"/>
        </w:numPr>
      </w:pPr>
      <w:r>
        <w:t>[D1]</w:t>
      </w:r>
    </w:p>
    <w:p w14:paraId="302FFF82" w14:textId="665FA930" w:rsidR="00C61994" w:rsidRDefault="00000000">
      <w:pPr>
        <w:pStyle w:val="FirstParagraph"/>
      </w:pPr>
      <w:r>
        <w:rPr>
          <w:i/>
          <w:iCs/>
        </w:rPr>
        <w:t>[randomize answer choice order: half get much easier</w:t>
      </w:r>
      <w:r w:rsidR="00A11D2A">
        <w:rPr>
          <w:i/>
          <w:iCs/>
        </w:rPr>
        <w:t xml:space="preserve"> </w:t>
      </w:r>
      <w:r w:rsidR="00A11D2A" w:rsidRPr="00A11D2A">
        <w:rPr>
          <w:i/>
          <w:iCs/>
        </w:rPr>
        <w:sym w:font="Wingdings" w:char="F0E0"/>
      </w:r>
      <w:r>
        <w:rPr>
          <w:i/>
          <w:iCs/>
        </w:rPr>
        <w:t xml:space="preserve">  much harder, half get the reverse]</w:t>
      </w:r>
    </w:p>
    <w:p w14:paraId="3C69D8BF" w14:textId="77777777" w:rsidR="00C61994" w:rsidRDefault="00000000">
      <w:pPr>
        <w:pStyle w:val="BodyText"/>
      </w:pPr>
      <w:r>
        <w:t>AI makes it easier to create convincing fake content, but it can also make it easier to find and compare information from many sources. Overall, do you think AI will make it [easier or harder] [harder or easier] for people to tell what is true?</w:t>
      </w:r>
    </w:p>
    <w:p w14:paraId="43ACEBE8" w14:textId="77777777" w:rsidR="00C61994" w:rsidRDefault="00000000">
      <w:pPr>
        <w:pStyle w:val="BodyText"/>
      </w:pPr>
      <w:r>
        <w:t>Much easier</w:t>
      </w:r>
      <w:r>
        <w:br/>
        <w:t>Somewhat easier</w:t>
      </w:r>
      <w:r>
        <w:br/>
        <w:t>No real effect</w:t>
      </w:r>
      <w:r>
        <w:br/>
        <w:t>Somewhat harder</w:t>
      </w:r>
      <w:r>
        <w:br/>
        <w:t>Much harder</w:t>
      </w:r>
    </w:p>
    <w:p w14:paraId="5BE2F8EC" w14:textId="77777777" w:rsidR="00C61994" w:rsidRDefault="00000000">
      <w:pPr>
        <w:pStyle w:val="BodyText"/>
      </w:pPr>
      <w:r>
        <w:t>Not sure</w:t>
      </w:r>
    </w:p>
    <w:p w14:paraId="2D74672D" w14:textId="77777777" w:rsidR="00C61994" w:rsidRDefault="00000000">
      <w:pPr>
        <w:numPr>
          <w:ilvl w:val="0"/>
          <w:numId w:val="19"/>
        </w:numPr>
      </w:pPr>
      <w:r>
        <w:t>[D2]</w:t>
      </w:r>
    </w:p>
    <w:p w14:paraId="65A70356" w14:textId="29E6B94D" w:rsidR="00C61994" w:rsidRDefault="00000000">
      <w:pPr>
        <w:pStyle w:val="FirstParagraph"/>
      </w:pPr>
      <w:r>
        <w:rPr>
          <w:i/>
          <w:iCs/>
        </w:rPr>
        <w:t>[randomize answer choice order: half get greatly increase</w:t>
      </w:r>
      <w:r w:rsidR="00A11D2A">
        <w:rPr>
          <w:i/>
          <w:iCs/>
        </w:rPr>
        <w:t xml:space="preserve"> </w:t>
      </w:r>
      <w:r w:rsidR="00A11D2A" w:rsidRPr="00A11D2A">
        <w:rPr>
          <w:i/>
          <w:iCs/>
        </w:rPr>
        <w:sym w:font="Wingdings" w:char="F0E0"/>
      </w:r>
      <w:r w:rsidR="00A11D2A">
        <w:rPr>
          <w:i/>
          <w:iCs/>
        </w:rPr>
        <w:t xml:space="preserve"> </w:t>
      </w:r>
      <w:r>
        <w:rPr>
          <w:i/>
          <w:iCs/>
        </w:rPr>
        <w:t xml:space="preserve"> greatly decrease, half get the reverse]</w:t>
      </w:r>
    </w:p>
    <w:p w14:paraId="5337D9DA" w14:textId="77777777" w:rsidR="00C61994" w:rsidRDefault="00000000">
      <w:pPr>
        <w:pStyle w:val="BodyText"/>
      </w:pPr>
      <w:r>
        <w:t>Over the next 10 years, do you think AI will [increase or decrease] [decrease or increase] inequality in America?</w:t>
      </w:r>
    </w:p>
    <w:p w14:paraId="20AD5158" w14:textId="77777777" w:rsidR="00C61994" w:rsidRDefault="00000000">
      <w:pPr>
        <w:pStyle w:val="BodyText"/>
      </w:pPr>
      <w:r>
        <w:t>Greatly increase</w:t>
      </w:r>
      <w:r>
        <w:br/>
        <w:t>Somewhat increase</w:t>
      </w:r>
      <w:r>
        <w:br/>
        <w:t>Not much effect</w:t>
      </w:r>
      <w:r>
        <w:br/>
        <w:t>Somewhat decrease</w:t>
      </w:r>
      <w:r>
        <w:br/>
        <w:t>Greatly decrease</w:t>
      </w:r>
    </w:p>
    <w:p w14:paraId="34166BF2" w14:textId="77777777" w:rsidR="00C61994" w:rsidRDefault="00000000">
      <w:pPr>
        <w:pStyle w:val="BodyText"/>
      </w:pPr>
      <w:r>
        <w:t>Not sure</w:t>
      </w:r>
    </w:p>
    <w:p w14:paraId="5B37E79F" w14:textId="77777777" w:rsidR="00C61994" w:rsidRDefault="00000000">
      <w:pPr>
        <w:numPr>
          <w:ilvl w:val="0"/>
          <w:numId w:val="20"/>
        </w:numPr>
      </w:pPr>
      <w:r>
        <w:t>[D3]</w:t>
      </w:r>
    </w:p>
    <w:p w14:paraId="0ABDAE42" w14:textId="77777777" w:rsidR="00C61994" w:rsidRDefault="00000000">
      <w:pPr>
        <w:pStyle w:val="FirstParagraph"/>
      </w:pPr>
      <w:r>
        <w:t>As AI continues to advance, who do you think will gain the most power?</w:t>
      </w:r>
    </w:p>
    <w:p w14:paraId="29D2D83E" w14:textId="77777777" w:rsidR="00C61994" w:rsidRDefault="00000000">
      <w:pPr>
        <w:pStyle w:val="BodyText"/>
      </w:pPr>
      <w:r>
        <w:rPr>
          <w:i/>
          <w:iCs/>
        </w:rPr>
        <w:lastRenderedPageBreak/>
        <w:t>[randomize order of first four answer choices]</w:t>
      </w:r>
    </w:p>
    <w:p w14:paraId="18BE9A31" w14:textId="77777777" w:rsidR="00C61994" w:rsidRDefault="00000000">
      <w:pPr>
        <w:pStyle w:val="BodyText"/>
      </w:pPr>
      <w:r>
        <w:t>Individual people</w:t>
      </w:r>
      <w:r>
        <w:br/>
        <w:t>Large technology companies</w:t>
      </w:r>
      <w:r>
        <w:br/>
        <w:t>Governments</w:t>
      </w:r>
      <w:r>
        <w:br/>
        <w:t>AI systems themselves</w:t>
      </w:r>
    </w:p>
    <w:p w14:paraId="632E1135" w14:textId="77777777" w:rsidR="00C61994" w:rsidRDefault="00000000">
      <w:pPr>
        <w:pStyle w:val="BodyText"/>
      </w:pPr>
      <w:r>
        <w:t>Not sure</w:t>
      </w:r>
    </w:p>
    <w:p w14:paraId="7956FC10" w14:textId="77777777" w:rsidR="00C61994" w:rsidRDefault="00000000">
      <w:pPr>
        <w:numPr>
          <w:ilvl w:val="0"/>
          <w:numId w:val="21"/>
        </w:numPr>
      </w:pPr>
      <w:r>
        <w:t>[D4]</w:t>
      </w:r>
    </w:p>
    <w:p w14:paraId="1910DB8A" w14:textId="77777777" w:rsidR="00C61994" w:rsidRDefault="00000000">
      <w:pPr>
        <w:pStyle w:val="FirstParagraph"/>
      </w:pPr>
      <w:r>
        <w:rPr>
          <w:i/>
          <w:iCs/>
        </w:rPr>
        <w:t>[does not rotate, is always next-to-last question in Section D]</w:t>
      </w:r>
    </w:p>
    <w:p w14:paraId="36C2FC00" w14:textId="77777777" w:rsidR="00C61994" w:rsidRDefault="00000000">
      <w:pPr>
        <w:pStyle w:val="BodyText"/>
      </w:pPr>
      <w:r>
        <w:t xml:space="preserve">Should people have a legal right to interact with a human rather than an AI in certain situations? If so, which? (check all that apply) </w:t>
      </w:r>
      <w:r>
        <w:rPr>
          <w:i/>
          <w:iCs/>
        </w:rPr>
        <w:t>[randomize order of first six answer choices]</w:t>
      </w:r>
    </w:p>
    <w:p w14:paraId="714A4EAF" w14:textId="77777777" w:rsidR="00C61994" w:rsidRDefault="00000000">
      <w:pPr>
        <w:pStyle w:val="BodyText"/>
      </w:pPr>
      <w:r>
        <w:t>Medical care or diagnosis</w:t>
      </w:r>
      <w:r>
        <w:br/>
        <w:t>Mental health or therapy</w:t>
      </w:r>
      <w:r>
        <w:br/>
        <w:t>Legal advice or court proceedings</w:t>
      </w:r>
      <w:r>
        <w:br/>
        <w:t>Education or teaching</w:t>
      </w:r>
      <w:r>
        <w:br/>
        <w:t>Essential services (banking, insurance, utilities)</w:t>
      </w:r>
      <w:r>
        <w:br/>
        <w:t>Government services (benefits, licensing, etc.)</w:t>
      </w:r>
      <w:r>
        <w:br/>
        <w:t>All of these situations [this choice will automatically check each of the above choices]</w:t>
      </w:r>
      <w:r>
        <w:br/>
        <w:t>None. I don't think the right to a human is needed in any of these situations [exclusive choice]</w:t>
      </w:r>
    </w:p>
    <w:p w14:paraId="4AB982BD" w14:textId="77777777" w:rsidR="00C61994" w:rsidRDefault="00000000">
      <w:pPr>
        <w:numPr>
          <w:ilvl w:val="0"/>
          <w:numId w:val="22"/>
        </w:numPr>
      </w:pPr>
      <w:r>
        <w:t>[D5]</w:t>
      </w:r>
    </w:p>
    <w:p w14:paraId="49D96D8B" w14:textId="77777777" w:rsidR="00C61994" w:rsidRDefault="00000000">
      <w:pPr>
        <w:pStyle w:val="FirstParagraph"/>
      </w:pPr>
      <w:r>
        <w:rPr>
          <w:i/>
          <w:iCs/>
        </w:rPr>
        <w:t>[does not rotate, is always last question in Section D]</w:t>
      </w:r>
    </w:p>
    <w:p w14:paraId="354C4204" w14:textId="77777777" w:rsidR="00C61994" w:rsidRDefault="00000000">
      <w:pPr>
        <w:pStyle w:val="BodyText"/>
      </w:pPr>
      <w:r>
        <w:t>[Grid]</w:t>
      </w:r>
    </w:p>
    <w:p w14:paraId="498D6919" w14:textId="77777777" w:rsidR="00C61994" w:rsidRDefault="00000000">
      <w:pPr>
        <w:pStyle w:val="BodyText"/>
      </w:pPr>
      <w:r>
        <w:t>How much would you trust AI to do each of the following, as the technology exists today?</w:t>
      </w:r>
    </w:p>
    <w:p w14:paraId="5105AF29" w14:textId="7FBE5707" w:rsidR="00C61994" w:rsidRDefault="00000000">
      <w:pPr>
        <w:pStyle w:val="BodyText"/>
      </w:pPr>
      <w:r>
        <w:rPr>
          <w:i/>
          <w:iCs/>
        </w:rPr>
        <w:t xml:space="preserve">[randomize answer choice order: half get a great deal </w:t>
      </w:r>
      <w:r w:rsidR="00A11D2A" w:rsidRPr="00A11D2A">
        <w:rPr>
          <w:i/>
          <w:iCs/>
        </w:rPr>
        <w:sym w:font="Wingdings" w:char="F0E0"/>
      </w:r>
      <w:r w:rsidR="00A11D2A">
        <w:rPr>
          <w:i/>
          <w:iCs/>
        </w:rPr>
        <w:t xml:space="preserve"> </w:t>
      </w:r>
      <w:r>
        <w:rPr>
          <w:i/>
          <w:iCs/>
        </w:rPr>
        <w:t>not at all, half get the reverse, with N/A always last]</w:t>
      </w:r>
    </w:p>
    <w:p w14:paraId="621D91E2" w14:textId="77777777" w:rsidR="00C61994" w:rsidRDefault="00000000">
      <w:pPr>
        <w:pStyle w:val="BodyText"/>
      </w:pPr>
      <w:r>
        <w:t>Choices:</w:t>
      </w:r>
    </w:p>
    <w:p w14:paraId="23726AB6" w14:textId="77777777" w:rsidR="00C61994" w:rsidRDefault="00000000">
      <w:pPr>
        <w:pStyle w:val="BodyText"/>
      </w:pPr>
      <w:r>
        <w:t>A great deal</w:t>
      </w:r>
      <w:r>
        <w:br/>
        <w:t>Somewhat</w:t>
      </w:r>
      <w:r>
        <w:br/>
        <w:t>Not much</w:t>
      </w:r>
      <w:r>
        <w:br/>
        <w:t>Not at all</w:t>
      </w:r>
    </w:p>
    <w:p w14:paraId="77749943" w14:textId="77777777" w:rsidR="00C61994" w:rsidRDefault="00000000">
      <w:pPr>
        <w:pStyle w:val="BodyText"/>
      </w:pPr>
      <w:r>
        <w:t>N/A</w:t>
      </w:r>
    </w:p>
    <w:p w14:paraId="4F2894AD" w14:textId="77777777" w:rsidR="00C61994" w:rsidRDefault="00000000">
      <w:pPr>
        <w:pStyle w:val="BodyText"/>
      </w:pPr>
      <w:r>
        <w:rPr>
          <w:i/>
          <w:iCs/>
        </w:rPr>
        <w:t>[rotate order of items a-j below]</w:t>
      </w:r>
    </w:p>
    <w:p w14:paraId="62DC9BEB" w14:textId="77777777" w:rsidR="00C61994" w:rsidRDefault="00000000">
      <w:pPr>
        <w:numPr>
          <w:ilvl w:val="0"/>
          <w:numId w:val="23"/>
        </w:numPr>
      </w:pPr>
      <w:r>
        <w:t>Look up factual information for me</w:t>
      </w:r>
    </w:p>
    <w:p w14:paraId="445675DD" w14:textId="77777777" w:rsidR="00C61994" w:rsidRDefault="00000000">
      <w:pPr>
        <w:numPr>
          <w:ilvl w:val="0"/>
          <w:numId w:val="23"/>
        </w:numPr>
      </w:pPr>
      <w:r>
        <w:lastRenderedPageBreak/>
        <w:t>File my taxes</w:t>
      </w:r>
    </w:p>
    <w:p w14:paraId="43F483EA" w14:textId="77777777" w:rsidR="00C61994" w:rsidRDefault="00000000">
      <w:pPr>
        <w:numPr>
          <w:ilvl w:val="0"/>
          <w:numId w:val="23"/>
        </w:numPr>
      </w:pPr>
      <w:r>
        <w:t>Create art or music for me</w:t>
      </w:r>
    </w:p>
    <w:p w14:paraId="16757FAD" w14:textId="77777777" w:rsidR="00C61994" w:rsidRDefault="00000000">
      <w:pPr>
        <w:numPr>
          <w:ilvl w:val="0"/>
          <w:numId w:val="23"/>
        </w:numPr>
      </w:pPr>
      <w:r>
        <w:t>Be my co-worker</w:t>
      </w:r>
    </w:p>
    <w:p w14:paraId="34AFD741" w14:textId="77777777" w:rsidR="00C61994" w:rsidRDefault="00000000">
      <w:pPr>
        <w:numPr>
          <w:ilvl w:val="0"/>
          <w:numId w:val="23"/>
        </w:numPr>
      </w:pPr>
      <w:r>
        <w:t>Manage my retirement savings</w:t>
      </w:r>
    </w:p>
    <w:p w14:paraId="58E1B66C" w14:textId="77777777" w:rsidR="00C61994" w:rsidRDefault="00000000">
      <w:pPr>
        <w:numPr>
          <w:ilvl w:val="0"/>
          <w:numId w:val="23"/>
        </w:numPr>
      </w:pPr>
      <w:r>
        <w:t>Drive my car</w:t>
      </w:r>
    </w:p>
    <w:p w14:paraId="662036F5" w14:textId="77777777" w:rsidR="00C61994" w:rsidRDefault="00000000">
      <w:pPr>
        <w:numPr>
          <w:ilvl w:val="0"/>
          <w:numId w:val="23"/>
        </w:numPr>
      </w:pPr>
      <w:r>
        <w:t>Provide medical advice</w:t>
      </w:r>
    </w:p>
    <w:p w14:paraId="7CE93A27" w14:textId="77777777" w:rsidR="00C61994" w:rsidRDefault="00000000">
      <w:pPr>
        <w:numPr>
          <w:ilvl w:val="0"/>
          <w:numId w:val="23"/>
        </w:numPr>
      </w:pPr>
      <w:r>
        <w:t>Provide emotional support or therapy</w:t>
      </w:r>
    </w:p>
    <w:p w14:paraId="1A68F29D" w14:textId="77777777" w:rsidR="00C61994" w:rsidRDefault="00000000">
      <w:pPr>
        <w:numPr>
          <w:ilvl w:val="0"/>
          <w:numId w:val="23"/>
        </w:numPr>
      </w:pPr>
      <w:r>
        <w:t>Teach my child in high school</w:t>
      </w:r>
    </w:p>
    <w:p w14:paraId="47304208" w14:textId="77777777" w:rsidR="00C61994" w:rsidRDefault="00000000">
      <w:pPr>
        <w:numPr>
          <w:ilvl w:val="0"/>
          <w:numId w:val="23"/>
        </w:numPr>
      </w:pPr>
      <w:r>
        <w:t>Decide my court case</w:t>
      </w:r>
    </w:p>
    <w:p w14:paraId="2162144F" w14:textId="77777777" w:rsidR="00C61994" w:rsidRDefault="00000000">
      <w:pPr>
        <w:pStyle w:val="FirstParagraph"/>
      </w:pPr>
      <w:r>
        <w:t>## Section E: Forward-Looking Policy Proposals</w:t>
      </w:r>
    </w:p>
    <w:p w14:paraId="4AB1E7A6" w14:textId="77777777" w:rsidR="00C61994" w:rsidRDefault="00000000">
      <w:pPr>
        <w:numPr>
          <w:ilvl w:val="0"/>
          <w:numId w:val="24"/>
        </w:numPr>
      </w:pPr>
      <w:r>
        <w:t>[E1]</w:t>
      </w:r>
    </w:p>
    <w:p w14:paraId="2610BA0D" w14:textId="6046708A" w:rsidR="00C61994" w:rsidRDefault="00000000">
      <w:pPr>
        <w:pStyle w:val="FirstParagraph"/>
      </w:pPr>
      <w:r>
        <w:rPr>
          <w:i/>
          <w:iCs/>
        </w:rPr>
        <w:t>[randomize answer choice order: half get strongly support</w:t>
      </w:r>
      <w:r w:rsidR="00A11D2A">
        <w:rPr>
          <w:i/>
          <w:iCs/>
        </w:rPr>
        <w:t xml:space="preserve"> </w:t>
      </w:r>
      <w:r w:rsidR="00A11D2A" w:rsidRPr="00A11D2A">
        <w:rPr>
          <w:i/>
          <w:iCs/>
        </w:rPr>
        <w:sym w:font="Wingdings" w:char="F0E0"/>
      </w:r>
      <w:r w:rsidR="00A11D2A">
        <w:rPr>
          <w:i/>
          <w:iCs/>
        </w:rPr>
        <w:t xml:space="preserve"> </w:t>
      </w:r>
      <w:r>
        <w:rPr>
          <w:i/>
          <w:iCs/>
        </w:rPr>
        <w:t xml:space="preserve"> strongly oppose, half get the reverse]</w:t>
      </w:r>
    </w:p>
    <w:p w14:paraId="6ABE4A07" w14:textId="77777777" w:rsidR="00C61994" w:rsidRDefault="00000000">
      <w:pPr>
        <w:pStyle w:val="BodyText"/>
      </w:pPr>
      <w:r>
        <w:t>Some people have proposed requiring AI companies to offer a privacy option that does not save your conversations or use your personal data to train the AI. Would you [support or oppose] [oppose or support] such a policy?</w:t>
      </w:r>
    </w:p>
    <w:p w14:paraId="212AEF6C" w14:textId="77777777" w:rsidR="00C61994" w:rsidRDefault="00000000">
      <w:pPr>
        <w:pStyle w:val="BodyText"/>
      </w:pPr>
      <w:r>
        <w:t>Strongly support</w:t>
      </w:r>
      <w:r>
        <w:br/>
        <w:t>Somewhat support</w:t>
      </w:r>
      <w:r>
        <w:br/>
        <w:t>Somewhat oppose</w:t>
      </w:r>
      <w:r>
        <w:br/>
        <w:t>Strongly oppose</w:t>
      </w:r>
    </w:p>
    <w:p w14:paraId="072FC5E6" w14:textId="77777777" w:rsidR="00C61994" w:rsidRDefault="00000000">
      <w:pPr>
        <w:pStyle w:val="BodyText"/>
      </w:pPr>
      <w:r>
        <w:t>Not sure</w:t>
      </w:r>
    </w:p>
    <w:p w14:paraId="4EC7BCDB" w14:textId="77777777" w:rsidR="00C61994" w:rsidRDefault="00000000">
      <w:pPr>
        <w:numPr>
          <w:ilvl w:val="0"/>
          <w:numId w:val="25"/>
        </w:numPr>
      </w:pPr>
      <w:r>
        <w:t>[E2]</w:t>
      </w:r>
    </w:p>
    <w:p w14:paraId="5FA4EF27" w14:textId="1CFA087F" w:rsidR="00C61994" w:rsidRDefault="00000000">
      <w:pPr>
        <w:pStyle w:val="FirstParagraph"/>
      </w:pPr>
      <w:r>
        <w:rPr>
          <w:i/>
          <w:iCs/>
        </w:rPr>
        <w:t xml:space="preserve">[randomize answer choice order: half get strongly support  </w:t>
      </w:r>
      <w:r w:rsidR="00A11D2A" w:rsidRPr="00A11D2A">
        <w:rPr>
          <w:i/>
          <w:iCs/>
        </w:rPr>
        <w:sym w:font="Wingdings" w:char="F0E0"/>
      </w:r>
      <w:r w:rsidR="00A11D2A">
        <w:rPr>
          <w:i/>
          <w:iCs/>
        </w:rPr>
        <w:t xml:space="preserve"> </w:t>
      </w:r>
      <w:r>
        <w:rPr>
          <w:i/>
          <w:iCs/>
        </w:rPr>
        <w:t>strongly oppose, half get the reverse]</w:t>
      </w:r>
    </w:p>
    <w:p w14:paraId="5577A3F4" w14:textId="77777777" w:rsidR="00C61994" w:rsidRDefault="00000000">
      <w:pPr>
        <w:pStyle w:val="BodyText"/>
      </w:pPr>
      <w:r>
        <w:t>Some people have proposed that workers who lose their jobs due to AI should receive extra unemployment benefits and job training, beyond what is available for other types of job loss. Would you [support or oppose] [oppose or support] such a policy?</w:t>
      </w:r>
    </w:p>
    <w:p w14:paraId="69D999FC" w14:textId="77777777" w:rsidR="00C61994" w:rsidRDefault="00000000">
      <w:pPr>
        <w:pStyle w:val="BodyText"/>
      </w:pPr>
      <w:r>
        <w:t>Strongly support</w:t>
      </w:r>
      <w:r>
        <w:br/>
        <w:t>Somewhat support</w:t>
      </w:r>
      <w:r>
        <w:br/>
        <w:t>Somewhat oppose</w:t>
      </w:r>
      <w:r>
        <w:br/>
        <w:t>Strongly oppose</w:t>
      </w:r>
    </w:p>
    <w:p w14:paraId="5BF54A49" w14:textId="77777777" w:rsidR="00C61994" w:rsidRDefault="00000000">
      <w:pPr>
        <w:pStyle w:val="BodyText"/>
      </w:pPr>
      <w:r>
        <w:lastRenderedPageBreak/>
        <w:t>Not sure</w:t>
      </w:r>
    </w:p>
    <w:p w14:paraId="6C2FC861" w14:textId="77777777" w:rsidR="00C61994" w:rsidRDefault="00000000">
      <w:pPr>
        <w:numPr>
          <w:ilvl w:val="0"/>
          <w:numId w:val="26"/>
        </w:numPr>
      </w:pPr>
      <w:r>
        <w:t>[E3]</w:t>
      </w:r>
    </w:p>
    <w:p w14:paraId="002726BB" w14:textId="1D35972B" w:rsidR="00C61994" w:rsidRDefault="00000000">
      <w:pPr>
        <w:pStyle w:val="FirstParagraph"/>
      </w:pPr>
      <w:r>
        <w:rPr>
          <w:i/>
          <w:iCs/>
        </w:rPr>
        <w:t xml:space="preserve">[randomize answer choice order: half get strongly support </w:t>
      </w:r>
      <w:r w:rsidR="00A11D2A" w:rsidRPr="00A11D2A">
        <w:rPr>
          <w:i/>
          <w:iCs/>
        </w:rPr>
        <w:sym w:font="Wingdings" w:char="F0E0"/>
      </w:r>
      <w:r w:rsidR="00A11D2A">
        <w:rPr>
          <w:i/>
          <w:iCs/>
        </w:rPr>
        <w:t xml:space="preserve"> </w:t>
      </w:r>
      <w:r>
        <w:rPr>
          <w:i/>
          <w:iCs/>
        </w:rPr>
        <w:t>strongly oppose, half get the reverse]</w:t>
      </w:r>
    </w:p>
    <w:p w14:paraId="79058037" w14:textId="77777777" w:rsidR="00C61994" w:rsidRDefault="00000000">
      <w:pPr>
        <w:pStyle w:val="BodyText"/>
      </w:pPr>
      <w:r>
        <w:t>Some people have proposed a small monthly payment to every American adult, funded by a tax on large technology companies, as a way to share the economic gains from AI more widely. Would you [support or oppose] [oppose or support] such a policy?</w:t>
      </w:r>
    </w:p>
    <w:p w14:paraId="6314A53B" w14:textId="77777777" w:rsidR="00C61994" w:rsidRDefault="00000000">
      <w:pPr>
        <w:pStyle w:val="BodyText"/>
      </w:pPr>
      <w:r>
        <w:t>Strongly support</w:t>
      </w:r>
      <w:r>
        <w:br/>
        <w:t>Somewhat support</w:t>
      </w:r>
      <w:r>
        <w:br/>
        <w:t>Somewhat oppose</w:t>
      </w:r>
      <w:r>
        <w:br/>
        <w:t>Strongly oppose</w:t>
      </w:r>
    </w:p>
    <w:p w14:paraId="2A13BC33" w14:textId="77777777" w:rsidR="00C61994" w:rsidRDefault="00000000">
      <w:pPr>
        <w:pStyle w:val="BodyText"/>
      </w:pPr>
      <w:r>
        <w:t>Not sure</w:t>
      </w:r>
    </w:p>
    <w:p w14:paraId="5227BC5B" w14:textId="77777777" w:rsidR="00C61994" w:rsidRDefault="00000000">
      <w:pPr>
        <w:pStyle w:val="BodyText"/>
      </w:pPr>
      <w:r>
        <w:t>[end randomization of sections]</w:t>
      </w:r>
    </w:p>
    <w:p w14:paraId="5971C201" w14:textId="77777777" w:rsidR="00C61994" w:rsidRDefault="00000000">
      <w:pPr>
        <w:numPr>
          <w:ilvl w:val="0"/>
          <w:numId w:val="27"/>
        </w:numPr>
      </w:pPr>
      <w:r>
        <w:t>[F2a]</w:t>
      </w:r>
    </w:p>
    <w:p w14:paraId="7C2C7D1F" w14:textId="77777777" w:rsidR="00C61994" w:rsidRDefault="00000000">
      <w:pPr>
        <w:pStyle w:val="FirstParagraph"/>
      </w:pPr>
      <w:r>
        <w:t>In just a few words – your personal opinion – what is the single most important thing the state and federal government should be doing about AI?</w:t>
      </w:r>
    </w:p>
    <w:p w14:paraId="51C90985" w14:textId="77777777" w:rsidR="00C61994" w:rsidRDefault="00000000">
      <w:pPr>
        <w:pStyle w:val="BodyText"/>
      </w:pPr>
      <w:r>
        <w:t>[Open single-line text box to encourage words, not sentences]</w:t>
      </w:r>
    </w:p>
    <w:p w14:paraId="287F0584" w14:textId="77777777" w:rsidR="00C61994" w:rsidRDefault="00000000">
      <w:pPr>
        <w:numPr>
          <w:ilvl w:val="0"/>
          <w:numId w:val="28"/>
        </w:numPr>
      </w:pPr>
      <w:r>
        <w:t>[F2b]</w:t>
      </w:r>
    </w:p>
    <w:p w14:paraId="2C035665" w14:textId="77777777" w:rsidR="00C61994" w:rsidRDefault="00000000">
      <w:pPr>
        <w:pStyle w:val="FirstParagraph"/>
      </w:pPr>
      <w:r>
        <w:t>In just a few words – your personal opinion – what is the single most important thing you and the people around you should be doing about AI?</w:t>
      </w:r>
    </w:p>
    <w:p w14:paraId="1716386F" w14:textId="77777777" w:rsidR="00C61994" w:rsidRDefault="00000000">
      <w:pPr>
        <w:pStyle w:val="BodyText"/>
      </w:pPr>
      <w:r>
        <w:t>[Open single-line text box to encourage words, not sentences]</w:t>
      </w:r>
    </w:p>
    <w:p w14:paraId="4A7FC8B3" w14:textId="77777777" w:rsidR="00C61994" w:rsidRDefault="00000000">
      <w:pPr>
        <w:pStyle w:val="BodyText"/>
      </w:pPr>
      <w:r>
        <w:t>+ Demographics</w:t>
      </w:r>
    </w:p>
    <w:p w14:paraId="234354B8" w14:textId="77777777" w:rsidR="00C61994" w:rsidRDefault="00000000">
      <w:pPr>
        <w:numPr>
          <w:ilvl w:val="0"/>
          <w:numId w:val="29"/>
        </w:numPr>
      </w:pPr>
      <w:r>
        <w:t>Do you identify …?</w:t>
      </w:r>
    </w:p>
    <w:p w14:paraId="6915DA94" w14:textId="77777777" w:rsidR="00C61994" w:rsidRDefault="00000000">
      <w:pPr>
        <w:pStyle w:val="FirstParagraph"/>
      </w:pPr>
      <w:r>
        <w:t>As a man</w:t>
      </w:r>
    </w:p>
    <w:p w14:paraId="066F4167" w14:textId="77777777" w:rsidR="00C61994" w:rsidRDefault="00000000">
      <w:pPr>
        <w:pStyle w:val="BodyText"/>
      </w:pPr>
      <w:r>
        <w:t>As a woman</w:t>
      </w:r>
    </w:p>
    <w:p w14:paraId="752CB387" w14:textId="77777777" w:rsidR="00C61994" w:rsidRDefault="00000000">
      <w:pPr>
        <w:pStyle w:val="BodyText"/>
      </w:pPr>
      <w:r>
        <w:t>In some other way</w:t>
      </w:r>
    </w:p>
    <w:p w14:paraId="4EF03B34" w14:textId="77777777" w:rsidR="00C61994" w:rsidRDefault="00000000">
      <w:pPr>
        <w:numPr>
          <w:ilvl w:val="0"/>
          <w:numId w:val="30"/>
        </w:numPr>
      </w:pPr>
      <w:r>
        <w:t>How old are you?</w:t>
      </w:r>
    </w:p>
    <w:p w14:paraId="711C08CA" w14:textId="77777777" w:rsidR="00C61994" w:rsidRDefault="00000000">
      <w:pPr>
        <w:pStyle w:val="FirstParagraph"/>
      </w:pPr>
      <w:r>
        <w:t>[pull-down list, 18-99]</w:t>
      </w:r>
    </w:p>
    <w:p w14:paraId="5B8A117C" w14:textId="77777777" w:rsidR="00C61994" w:rsidRDefault="00000000">
      <w:pPr>
        <w:pStyle w:val="BodyText"/>
      </w:pPr>
      <w:r>
        <w:t>[reported broken down as (18–29 / 30–44 / 45–59 / 60+)</w:t>
      </w:r>
    </w:p>
    <w:p w14:paraId="5ACDB5A9" w14:textId="77777777" w:rsidR="00C61994" w:rsidRDefault="00000000">
      <w:pPr>
        <w:numPr>
          <w:ilvl w:val="0"/>
          <w:numId w:val="31"/>
        </w:numPr>
      </w:pPr>
      <w:r>
        <w:t>What is your race and/or ethnicity? (choose all that apply.)</w:t>
      </w:r>
    </w:p>
    <w:p w14:paraId="20BEF8A7" w14:textId="77777777" w:rsidR="00C61994" w:rsidRDefault="00000000">
      <w:pPr>
        <w:pStyle w:val="FirstParagraph"/>
      </w:pPr>
      <w:r>
        <w:lastRenderedPageBreak/>
        <w:t>American Indian or Alaska Native</w:t>
      </w:r>
    </w:p>
    <w:p w14:paraId="5955D37E" w14:textId="77777777" w:rsidR="00C61994" w:rsidRDefault="00000000">
      <w:pPr>
        <w:pStyle w:val="BodyText"/>
      </w:pPr>
      <w:r>
        <w:t>Asian</w:t>
      </w:r>
    </w:p>
    <w:p w14:paraId="4C9F64C9" w14:textId="77777777" w:rsidR="00C61994" w:rsidRDefault="00000000">
      <w:pPr>
        <w:pStyle w:val="BodyText"/>
      </w:pPr>
      <w:r>
        <w:t>Black or African American</w:t>
      </w:r>
    </w:p>
    <w:p w14:paraId="19EA4EF6" w14:textId="77777777" w:rsidR="00C61994" w:rsidRDefault="00000000">
      <w:pPr>
        <w:pStyle w:val="BodyText"/>
      </w:pPr>
      <w:r>
        <w:t>Hispanic or Latino</w:t>
      </w:r>
    </w:p>
    <w:p w14:paraId="4CE3E1F9" w14:textId="77777777" w:rsidR="00C61994" w:rsidRDefault="00000000">
      <w:pPr>
        <w:pStyle w:val="BodyText"/>
      </w:pPr>
      <w:r>
        <w:t>Middle Eastern or North African</w:t>
      </w:r>
    </w:p>
    <w:p w14:paraId="5D60E68C" w14:textId="77777777" w:rsidR="00C61994" w:rsidRDefault="00000000">
      <w:pPr>
        <w:pStyle w:val="BodyText"/>
      </w:pPr>
      <w:r>
        <w:t>Native Hawaiian or Pacific Islander</w:t>
      </w:r>
    </w:p>
    <w:p w14:paraId="69796193" w14:textId="77777777" w:rsidR="00C61994" w:rsidRDefault="00000000">
      <w:pPr>
        <w:pStyle w:val="BodyText"/>
      </w:pPr>
      <w:r>
        <w:t>White</w:t>
      </w:r>
    </w:p>
    <w:p w14:paraId="70A120A3" w14:textId="77777777" w:rsidR="00C61994" w:rsidRDefault="00000000">
      <w:pPr>
        <w:numPr>
          <w:ilvl w:val="0"/>
          <w:numId w:val="32"/>
        </w:numPr>
      </w:pPr>
      <w:r>
        <w:t>Are you the parent of a child under the age of 18?</w:t>
      </w:r>
    </w:p>
    <w:p w14:paraId="706DFE0E" w14:textId="77777777" w:rsidR="00C61994" w:rsidRDefault="00000000">
      <w:pPr>
        <w:pStyle w:val="FirstParagraph"/>
      </w:pPr>
      <w:r>
        <w:t>Yes</w:t>
      </w:r>
    </w:p>
    <w:p w14:paraId="46B84E0E" w14:textId="77777777" w:rsidR="00C61994" w:rsidRDefault="00000000">
      <w:pPr>
        <w:pStyle w:val="BodyText"/>
      </w:pPr>
      <w:r>
        <w:t>No</w:t>
      </w:r>
    </w:p>
    <w:p w14:paraId="27974960" w14:textId="77777777" w:rsidR="00C61994" w:rsidRDefault="00000000">
      <w:pPr>
        <w:numPr>
          <w:ilvl w:val="0"/>
          <w:numId w:val="33"/>
        </w:numPr>
      </w:pPr>
      <w:r>
        <w:t>Which best describes your experience with AI tools (such as ChatGPT, Claude, or Gemini)?</w:t>
      </w:r>
    </w:p>
    <w:p w14:paraId="71E6BCFE" w14:textId="77777777" w:rsidR="00C61994" w:rsidRDefault="00000000">
      <w:pPr>
        <w:pStyle w:val="FirstParagraph"/>
      </w:pPr>
      <w:r>
        <w:t>I have never used AI tools</w:t>
      </w:r>
    </w:p>
    <w:p w14:paraId="3BED434D" w14:textId="77777777" w:rsidR="00C61994" w:rsidRDefault="00000000">
      <w:pPr>
        <w:pStyle w:val="BodyText"/>
      </w:pPr>
      <w:r>
        <w:t>I have tried them a few times</w:t>
      </w:r>
    </w:p>
    <w:p w14:paraId="183BB186" w14:textId="77777777" w:rsidR="00C61994" w:rsidRDefault="00000000">
      <w:pPr>
        <w:pStyle w:val="BodyText"/>
      </w:pPr>
      <w:r>
        <w:t>I use them weekly</w:t>
      </w:r>
    </w:p>
    <w:p w14:paraId="45161F45" w14:textId="77777777" w:rsidR="00C61994" w:rsidRDefault="00000000">
      <w:pPr>
        <w:pStyle w:val="BodyText"/>
      </w:pPr>
      <w:r>
        <w:t>I am a skilled, daily user</w:t>
      </w:r>
    </w:p>
    <w:p w14:paraId="7CBA7FBE" w14:textId="77777777" w:rsidR="00C61994" w:rsidRDefault="00000000">
      <w:pPr>
        <w:pStyle w:val="BodyText"/>
      </w:pPr>
      <w:r>
        <w:t>I maintain or build AI systems</w:t>
      </w:r>
    </w:p>
    <w:p w14:paraId="19C38886" w14:textId="77777777" w:rsidR="00C61994" w:rsidRDefault="00000000">
      <w:pPr>
        <w:numPr>
          <w:ilvl w:val="0"/>
          <w:numId w:val="34"/>
        </w:numPr>
      </w:pPr>
      <w:r>
        <w:t>Are you a …?</w:t>
      </w:r>
    </w:p>
    <w:p w14:paraId="7D5930C0" w14:textId="77777777" w:rsidR="00C61994" w:rsidRDefault="00000000">
      <w:pPr>
        <w:pStyle w:val="FirstParagraph"/>
      </w:pPr>
      <w:r>
        <w:t>Republican</w:t>
      </w:r>
    </w:p>
    <w:p w14:paraId="61B03F2B" w14:textId="77777777" w:rsidR="00C61994" w:rsidRDefault="00000000">
      <w:pPr>
        <w:pStyle w:val="BodyText"/>
      </w:pPr>
      <w:r>
        <w:t>Democrat</w:t>
      </w:r>
    </w:p>
    <w:p w14:paraId="41743368" w14:textId="77777777" w:rsidR="00C61994" w:rsidRDefault="00000000">
      <w:pPr>
        <w:pStyle w:val="BodyText"/>
      </w:pPr>
      <w:r>
        <w:t>Independent</w:t>
      </w:r>
    </w:p>
    <w:p w14:paraId="21E4EE01" w14:textId="77777777" w:rsidR="00C61994" w:rsidRDefault="00000000">
      <w:pPr>
        <w:pStyle w:val="BodyText"/>
      </w:pPr>
      <w:r>
        <w:t>Not sure</w:t>
      </w:r>
    </w:p>
    <w:p w14:paraId="668B724E" w14:textId="77777777" w:rsidR="00C61994" w:rsidRDefault="00000000">
      <w:pPr>
        <w:numPr>
          <w:ilvl w:val="0"/>
          <w:numId w:val="35"/>
        </w:numPr>
      </w:pPr>
      <w:r>
        <w:t>Are you …?</w:t>
      </w:r>
    </w:p>
    <w:p w14:paraId="0EAD014A" w14:textId="77777777" w:rsidR="00C61994" w:rsidRDefault="00000000">
      <w:pPr>
        <w:pStyle w:val="FirstParagraph"/>
      </w:pPr>
      <w:r>
        <w:t>Very conservative</w:t>
      </w:r>
    </w:p>
    <w:p w14:paraId="1E173D64" w14:textId="77777777" w:rsidR="00C61994" w:rsidRDefault="00000000">
      <w:pPr>
        <w:pStyle w:val="BodyText"/>
      </w:pPr>
      <w:r>
        <w:t>Conservative</w:t>
      </w:r>
    </w:p>
    <w:p w14:paraId="7C9AE012" w14:textId="77777777" w:rsidR="00C61994" w:rsidRDefault="00000000">
      <w:pPr>
        <w:pStyle w:val="BodyText"/>
      </w:pPr>
      <w:r>
        <w:t>Moderate</w:t>
      </w:r>
    </w:p>
    <w:p w14:paraId="5C92FBF6" w14:textId="77777777" w:rsidR="00C61994" w:rsidRDefault="00000000">
      <w:pPr>
        <w:pStyle w:val="BodyText"/>
      </w:pPr>
      <w:r>
        <w:t>Liberal</w:t>
      </w:r>
    </w:p>
    <w:p w14:paraId="0DD8FC17" w14:textId="77777777" w:rsidR="00C61994" w:rsidRDefault="00000000">
      <w:pPr>
        <w:pStyle w:val="BodyText"/>
      </w:pPr>
      <w:r>
        <w:lastRenderedPageBreak/>
        <w:t>Very liberal</w:t>
      </w:r>
    </w:p>
    <w:p w14:paraId="584BAB29" w14:textId="77777777" w:rsidR="00C61994" w:rsidRDefault="00000000">
      <w:pPr>
        <w:pStyle w:val="BodyText"/>
      </w:pPr>
      <w:r>
        <w:t>Not sure</w:t>
      </w:r>
    </w:p>
    <w:p w14:paraId="69F2358F" w14:textId="77777777" w:rsidR="00C61994" w:rsidRDefault="00000000">
      <w:pPr>
        <w:numPr>
          <w:ilvl w:val="0"/>
          <w:numId w:val="36"/>
        </w:numPr>
      </w:pPr>
      <w:r>
        <w:t>How far have you gotten in school?</w:t>
      </w:r>
    </w:p>
    <w:p w14:paraId="0BFD9DD9" w14:textId="77777777" w:rsidR="00C61994" w:rsidRDefault="00000000">
      <w:pPr>
        <w:pStyle w:val="FirstParagraph"/>
      </w:pPr>
      <w:r>
        <w:t>Did not complete high school</w:t>
      </w:r>
    </w:p>
    <w:p w14:paraId="1B9D3AB7" w14:textId="77777777" w:rsidR="00C61994" w:rsidRDefault="00000000">
      <w:pPr>
        <w:pStyle w:val="BodyText"/>
      </w:pPr>
      <w:r>
        <w:t>High school graduate or equivalent</w:t>
      </w:r>
    </w:p>
    <w:p w14:paraId="79E250C0" w14:textId="77777777" w:rsidR="00C61994" w:rsidRDefault="00000000">
      <w:pPr>
        <w:pStyle w:val="BodyText"/>
      </w:pPr>
      <w:r>
        <w:t>Some college</w:t>
      </w:r>
    </w:p>
    <w:p w14:paraId="7A40C085" w14:textId="77777777" w:rsidR="00C61994" w:rsidRDefault="00000000">
      <w:pPr>
        <w:pStyle w:val="BodyText"/>
      </w:pPr>
      <w:r>
        <w:t>4-year college degree</w:t>
      </w:r>
    </w:p>
    <w:p w14:paraId="2126A860" w14:textId="77777777" w:rsidR="00C61994" w:rsidRDefault="00000000">
      <w:pPr>
        <w:pStyle w:val="BodyText"/>
      </w:pPr>
      <w:r>
        <w:t>Graduate or professional degree</w:t>
      </w:r>
    </w:p>
    <w:p w14:paraId="631640AB" w14:textId="77777777" w:rsidR="00C61994" w:rsidRDefault="00000000">
      <w:pPr>
        <w:numPr>
          <w:ilvl w:val="0"/>
          <w:numId w:val="37"/>
        </w:numPr>
      </w:pPr>
      <w:r>
        <w:t>Is the total income from everyone in your family …?</w:t>
      </w:r>
    </w:p>
    <w:p w14:paraId="67BBB922" w14:textId="77777777" w:rsidR="00C61994" w:rsidRDefault="00000000">
      <w:pPr>
        <w:pStyle w:val="FirstParagraph"/>
      </w:pPr>
      <w:r>
        <w:t>Less than $40,000 a year</w:t>
      </w:r>
    </w:p>
    <w:p w14:paraId="27BA4577" w14:textId="77777777" w:rsidR="00C61994" w:rsidRDefault="00000000">
      <w:pPr>
        <w:pStyle w:val="BodyText"/>
      </w:pPr>
      <w:r>
        <w:t>$40,000 to $80,000 a year</w:t>
      </w:r>
    </w:p>
    <w:p w14:paraId="3007A03A" w14:textId="77777777" w:rsidR="00C61994" w:rsidRDefault="00000000">
      <w:pPr>
        <w:pStyle w:val="BodyText"/>
      </w:pPr>
      <w:r>
        <w:t>$80,000 to $120,000 a year</w:t>
      </w:r>
    </w:p>
    <w:p w14:paraId="2F9A9B2D" w14:textId="77777777" w:rsidR="00C61994" w:rsidRDefault="00000000">
      <w:pPr>
        <w:pStyle w:val="BodyText"/>
      </w:pPr>
      <w:r>
        <w:t>More than $120,000 a year</w:t>
      </w:r>
    </w:p>
    <w:p w14:paraId="593FD979" w14:textId="77777777" w:rsidR="00C61994" w:rsidRDefault="00000000">
      <w:pPr>
        <w:numPr>
          <w:ilvl w:val="0"/>
          <w:numId w:val="38"/>
        </w:numPr>
      </w:pPr>
      <w:r>
        <w:t>Do you … ?</w:t>
      </w:r>
    </w:p>
    <w:p w14:paraId="0186E5C8" w14:textId="77777777" w:rsidR="00C61994" w:rsidRDefault="00000000">
      <w:pPr>
        <w:pStyle w:val="FirstParagraph"/>
      </w:pPr>
      <w:r>
        <w:t>Own your home</w:t>
      </w:r>
    </w:p>
    <w:p w14:paraId="2F29CF92" w14:textId="77777777" w:rsidR="00C61994" w:rsidRDefault="00000000">
      <w:pPr>
        <w:pStyle w:val="BodyText"/>
      </w:pPr>
      <w:r>
        <w:t>Rent your home</w:t>
      </w:r>
    </w:p>
    <w:p w14:paraId="720CEA6E" w14:textId="77777777" w:rsidR="00C61994" w:rsidRDefault="00000000">
      <w:pPr>
        <w:pStyle w:val="BodyText"/>
      </w:pPr>
      <w:r>
        <w:t>Live with someone else and do not pay rent</w:t>
      </w:r>
    </w:p>
    <w:p w14:paraId="748A73DC" w14:textId="77777777" w:rsidR="00C61994" w:rsidRDefault="00000000">
      <w:pPr>
        <w:pStyle w:val="BodyText"/>
      </w:pPr>
      <w:r>
        <w:t>Have some other living situation</w:t>
      </w:r>
    </w:p>
    <w:p w14:paraId="7E8BA4BF" w14:textId="71454E6C" w:rsidR="00C61994" w:rsidRDefault="00000000">
      <w:pPr>
        <w:numPr>
          <w:ilvl w:val="0"/>
          <w:numId w:val="39"/>
        </w:numPr>
      </w:pPr>
      <w:r>
        <w:t>Please enter your 5-digit zip code.</w:t>
      </w:r>
    </w:p>
    <w:sectPr w:rsidR="00C6199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78267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70E34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BCBE7E5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DC265B1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3010392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08D428F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CDCE080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17"/>
    <w:multiLevelType w:val="multilevel"/>
    <w:tmpl w:val="52641E5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00A99418"/>
    <w:multiLevelType w:val="multilevel"/>
    <w:tmpl w:val="306888CC"/>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0A99419"/>
    <w:multiLevelType w:val="multilevel"/>
    <w:tmpl w:val="086C8872"/>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0" w15:restartNumberingAfterBreak="0">
    <w:nsid w:val="00A99711"/>
    <w:multiLevelType w:val="multilevel"/>
    <w:tmpl w:val="6AB06A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 w15:restartNumberingAfterBreak="0">
    <w:nsid w:val="0A994110"/>
    <w:multiLevelType w:val="multilevel"/>
    <w:tmpl w:val="6FDE3564"/>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111"/>
    <w:multiLevelType w:val="multilevel"/>
    <w:tmpl w:val="2D14D69C"/>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3" w15:restartNumberingAfterBreak="0">
    <w:nsid w:val="0A994112"/>
    <w:multiLevelType w:val="multilevel"/>
    <w:tmpl w:val="22A80CB6"/>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4" w15:restartNumberingAfterBreak="0">
    <w:nsid w:val="0A994113"/>
    <w:multiLevelType w:val="multilevel"/>
    <w:tmpl w:val="E43A0E96"/>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5" w15:restartNumberingAfterBreak="0">
    <w:nsid w:val="0A994114"/>
    <w:multiLevelType w:val="multilevel"/>
    <w:tmpl w:val="10E461C6"/>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6" w15:restartNumberingAfterBreak="0">
    <w:nsid w:val="0A994115"/>
    <w:multiLevelType w:val="multilevel"/>
    <w:tmpl w:val="9BA2255C"/>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17" w15:restartNumberingAfterBreak="0">
    <w:nsid w:val="0A994116"/>
    <w:multiLevelType w:val="multilevel"/>
    <w:tmpl w:val="D7EC0A50"/>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18" w15:restartNumberingAfterBreak="0">
    <w:nsid w:val="0A994117"/>
    <w:multiLevelType w:val="multilevel"/>
    <w:tmpl w:val="03C4C94C"/>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9" w15:restartNumberingAfterBreak="0">
    <w:nsid w:val="0A994118"/>
    <w:multiLevelType w:val="multilevel"/>
    <w:tmpl w:val="79A41C4E"/>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20" w15:restartNumberingAfterBreak="0">
    <w:nsid w:val="0A994119"/>
    <w:multiLevelType w:val="multilevel"/>
    <w:tmpl w:val="DB3059AC"/>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21" w15:restartNumberingAfterBreak="0">
    <w:nsid w:val="0A994120"/>
    <w:multiLevelType w:val="multilevel"/>
    <w:tmpl w:val="E22EC3D4"/>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22" w15:restartNumberingAfterBreak="0">
    <w:nsid w:val="0A994121"/>
    <w:multiLevelType w:val="multilevel"/>
    <w:tmpl w:val="4170E514"/>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23" w15:restartNumberingAfterBreak="0">
    <w:nsid w:val="0A994122"/>
    <w:multiLevelType w:val="multilevel"/>
    <w:tmpl w:val="473AEE98"/>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24" w15:restartNumberingAfterBreak="0">
    <w:nsid w:val="0A994123"/>
    <w:multiLevelType w:val="multilevel"/>
    <w:tmpl w:val="763A0A3C"/>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25" w15:restartNumberingAfterBreak="0">
    <w:nsid w:val="0A994124"/>
    <w:multiLevelType w:val="multilevel"/>
    <w:tmpl w:val="EF2E4488"/>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26" w15:restartNumberingAfterBreak="0">
    <w:nsid w:val="0A994125"/>
    <w:multiLevelType w:val="multilevel"/>
    <w:tmpl w:val="9D6487D8"/>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27" w15:restartNumberingAfterBreak="0">
    <w:nsid w:val="0A994126"/>
    <w:multiLevelType w:val="multilevel"/>
    <w:tmpl w:val="C2BC41A2"/>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num w:numId="1" w16cid:durableId="1250192776">
    <w:abstractNumId w:val="0"/>
  </w:num>
  <w:num w:numId="2" w16cid:durableId="960260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426848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8265708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06329001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8937674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61528595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82624250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18882977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7495455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15599756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16cid:durableId="501428953">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920797707">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887885820">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361832637">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16cid:durableId="998576358">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7" w16cid:durableId="1992757550">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8" w16cid:durableId="23792571">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9" w16cid:durableId="1789350913">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0" w16cid:durableId="234634411">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1" w16cid:durableId="677536562">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2" w16cid:durableId="1822650049">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3" w16cid:durableId="6757668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799811">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5" w16cid:durableId="1233347153">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6" w16cid:durableId="1717120693">
    <w:abstractNumId w:val="2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7" w16cid:durableId="1324777169">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8" w16cid:durableId="112525956">
    <w:abstractNumId w:val="27"/>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9" w16cid:durableId="1881167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587108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2052088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4353235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16cid:durableId="19230238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16cid:durableId="12039050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5" w16cid:durableId="18031790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16cid:durableId="147089698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7" w16cid:durableId="1574974182">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8" w16cid:durableId="55751855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9" w16cid:durableId="63263606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C61994"/>
    <w:rsid w:val="0015279B"/>
    <w:rsid w:val="007446F0"/>
    <w:rsid w:val="007A716C"/>
    <w:rsid w:val="009023F1"/>
    <w:rsid w:val="009E164E"/>
    <w:rsid w:val="00A11D2A"/>
    <w:rsid w:val="00C61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BBD007"/>
  <w15:docId w15:val="{9A76AB0F-7970-174B-AC59-3B51C14B6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1787</Words>
  <Characters>10186</Characters>
  <Application>Microsoft Office Word</Application>
  <DocSecurity>0</DocSecurity>
  <Lines>84</Lines>
  <Paragraphs>23</Paragraphs>
  <ScaleCrop>false</ScaleCrop>
  <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pher Honey</cp:lastModifiedBy>
  <cp:revision>5</cp:revision>
  <dcterms:created xsi:type="dcterms:W3CDTF">2026-05-11T17:40:00Z</dcterms:created>
  <dcterms:modified xsi:type="dcterms:W3CDTF">2026-05-17T18:27:00Z</dcterms:modified>
</cp:coreProperties>
</file>